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072" w:type="dxa"/>
        <w:jc w:val="center"/>
        <w:tblLayout w:type="fixed"/>
        <w:tblLook w:val="0000"/>
      </w:tblPr>
      <w:tblGrid>
        <w:gridCol w:w="2730"/>
        <w:gridCol w:w="1004"/>
        <w:gridCol w:w="236"/>
        <w:gridCol w:w="366"/>
        <w:gridCol w:w="1057"/>
        <w:gridCol w:w="3679"/>
      </w:tblGrid>
      <w:tr w:rsidR="005759A7" w:rsidRPr="00977B2E" w:rsidTr="00414067">
        <w:trPr>
          <w:cantSplit/>
          <w:jc w:val="center"/>
        </w:trPr>
        <w:tc>
          <w:tcPr>
            <w:tcW w:w="9072" w:type="dxa"/>
            <w:gridSpan w:val="6"/>
          </w:tcPr>
          <w:p w:rsidR="005759A7" w:rsidRPr="00977B2E" w:rsidRDefault="005759A7" w:rsidP="00414067">
            <w:pPr>
              <w:pStyle w:val="Heading8"/>
              <w:bidi w:val="0"/>
              <w:jc w:val="center"/>
              <w:rPr>
                <w:rFonts w:ascii="Arial Narrow" w:hAnsi="Arial Narrow"/>
                <w:b/>
                <w:bCs/>
                <w:i w:val="0"/>
                <w:iCs w:val="0"/>
                <w:color w:val="000000" w:themeColor="text1"/>
                <w:sz w:val="36"/>
                <w:szCs w:val="36"/>
              </w:rPr>
            </w:pPr>
            <w:r w:rsidRPr="00977B2E">
              <w:rPr>
                <w:rFonts w:ascii="Arial Narrow" w:hAnsi="Arial Narrow"/>
                <w:b/>
                <w:bCs/>
                <w:i w:val="0"/>
                <w:iCs w:val="0"/>
                <w:color w:val="000000" w:themeColor="text1"/>
                <w:sz w:val="36"/>
                <w:szCs w:val="36"/>
              </w:rPr>
              <w:t>Course Specification</w:t>
            </w:r>
          </w:p>
          <w:p w:rsidR="005759A7" w:rsidRPr="00977B2E" w:rsidRDefault="002D6200" w:rsidP="002D6200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>Code</w:t>
            </w:r>
            <w:r w:rsidR="005759A7"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>:</w:t>
            </w: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 xml:space="preserve"> Name</w:t>
            </w:r>
            <w:r w:rsidR="005759A7"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5759A7" w:rsidRPr="00977B2E" w:rsidTr="00414067">
        <w:trPr>
          <w:trHeight w:val="80"/>
          <w:jc w:val="center"/>
        </w:trPr>
        <w:tc>
          <w:tcPr>
            <w:tcW w:w="9072" w:type="dxa"/>
            <w:gridSpan w:val="6"/>
          </w:tcPr>
          <w:p w:rsidR="005759A7" w:rsidRPr="00977B2E" w:rsidRDefault="005759A7" w:rsidP="00414067">
            <w:pPr>
              <w:pStyle w:val="Heading9"/>
              <w:bidi w:val="0"/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>A- Affiliation</w:t>
            </w:r>
          </w:p>
        </w:tc>
      </w:tr>
      <w:tr w:rsidR="005759A7" w:rsidRPr="00977B2E" w:rsidTr="00414067">
        <w:trPr>
          <w:jc w:val="center"/>
        </w:trPr>
        <w:tc>
          <w:tcPr>
            <w:tcW w:w="2730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  <w:t>Relevant program:</w:t>
            </w:r>
          </w:p>
        </w:tc>
        <w:tc>
          <w:tcPr>
            <w:tcW w:w="6342" w:type="dxa"/>
            <w:gridSpan w:val="5"/>
          </w:tcPr>
          <w:p w:rsidR="005759A7" w:rsidRPr="00977B2E" w:rsidRDefault="005759A7" w:rsidP="00414067">
            <w:pPr>
              <w:pStyle w:val="Heading9"/>
              <w:bidi w:val="0"/>
              <w:spacing w:before="0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</w:p>
        </w:tc>
      </w:tr>
      <w:tr w:rsidR="005759A7" w:rsidRPr="00977B2E" w:rsidTr="00414067">
        <w:trPr>
          <w:jc w:val="center"/>
        </w:trPr>
        <w:tc>
          <w:tcPr>
            <w:tcW w:w="3970" w:type="dxa"/>
            <w:gridSpan w:val="3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  <w:t>Department offering the program:</w:t>
            </w:r>
          </w:p>
        </w:tc>
        <w:tc>
          <w:tcPr>
            <w:tcW w:w="5102" w:type="dxa"/>
            <w:gridSpan w:val="3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jc w:val="center"/>
        </w:trPr>
        <w:tc>
          <w:tcPr>
            <w:tcW w:w="3970" w:type="dxa"/>
            <w:gridSpan w:val="3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  <w:t>Department offering the course:</w:t>
            </w:r>
          </w:p>
        </w:tc>
        <w:tc>
          <w:tcPr>
            <w:tcW w:w="5102" w:type="dxa"/>
            <w:gridSpan w:val="3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jc w:val="center"/>
        </w:trPr>
        <w:tc>
          <w:tcPr>
            <w:tcW w:w="3970" w:type="dxa"/>
            <w:gridSpan w:val="3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  <w:t>Academic year/level:</w:t>
            </w:r>
            <w:r w:rsidRPr="00977B2E"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  <w:tab/>
            </w:r>
          </w:p>
        </w:tc>
        <w:tc>
          <w:tcPr>
            <w:tcW w:w="5102" w:type="dxa"/>
            <w:gridSpan w:val="3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jc w:val="center"/>
        </w:trPr>
        <w:tc>
          <w:tcPr>
            <w:tcW w:w="4336" w:type="dxa"/>
            <w:gridSpan w:val="4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  <w:t>Date of specifications approval:</w:t>
            </w:r>
          </w:p>
        </w:tc>
        <w:tc>
          <w:tcPr>
            <w:tcW w:w="4736" w:type="dxa"/>
            <w:gridSpan w:val="2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</w:p>
        </w:tc>
      </w:tr>
      <w:tr w:rsidR="005759A7" w:rsidRPr="00977B2E" w:rsidTr="00414067">
        <w:trPr>
          <w:jc w:val="center"/>
        </w:trPr>
        <w:tc>
          <w:tcPr>
            <w:tcW w:w="9072" w:type="dxa"/>
            <w:gridSpan w:val="6"/>
          </w:tcPr>
          <w:p w:rsidR="005759A7" w:rsidRPr="00977B2E" w:rsidRDefault="005759A7" w:rsidP="00414067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i w:val="0"/>
                <w:iCs w:val="0"/>
                <w:color w:val="000000" w:themeColor="text1"/>
                <w:sz w:val="32"/>
                <w:szCs w:val="32"/>
              </w:rPr>
              <w:t>B - Basic information</w:t>
            </w:r>
          </w:p>
        </w:tc>
      </w:tr>
      <w:tr w:rsidR="005759A7" w:rsidRPr="00977B2E" w:rsidTr="00414067">
        <w:trPr>
          <w:jc w:val="center"/>
        </w:trPr>
        <w:tc>
          <w:tcPr>
            <w:tcW w:w="3734" w:type="dxa"/>
            <w:gridSpan w:val="2"/>
          </w:tcPr>
          <w:p w:rsidR="005759A7" w:rsidRPr="00977B2E" w:rsidRDefault="005759A7" w:rsidP="002D6200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itle:</w:t>
            </w:r>
          </w:p>
        </w:tc>
        <w:tc>
          <w:tcPr>
            <w:tcW w:w="1659" w:type="dxa"/>
            <w:gridSpan w:val="3"/>
          </w:tcPr>
          <w:p w:rsidR="005759A7" w:rsidRPr="00977B2E" w:rsidRDefault="005759A7" w:rsidP="002D6200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Code:</w:t>
            </w:r>
          </w:p>
        </w:tc>
        <w:tc>
          <w:tcPr>
            <w:tcW w:w="3679" w:type="dxa"/>
          </w:tcPr>
          <w:p w:rsidR="005759A7" w:rsidRPr="00977B2E" w:rsidRDefault="005759A7" w:rsidP="002D6200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Year/level:</w:t>
            </w:r>
          </w:p>
        </w:tc>
      </w:tr>
      <w:tr w:rsidR="005759A7" w:rsidRPr="00977B2E" w:rsidTr="00414067">
        <w:trPr>
          <w:jc w:val="center"/>
        </w:trPr>
        <w:tc>
          <w:tcPr>
            <w:tcW w:w="3734" w:type="dxa"/>
            <w:gridSpan w:val="2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eaching Hours:</w:t>
            </w:r>
          </w:p>
        </w:tc>
        <w:tc>
          <w:tcPr>
            <w:tcW w:w="1659" w:type="dxa"/>
            <w:gridSpan w:val="3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Lectures:</w:t>
            </w:r>
          </w:p>
        </w:tc>
        <w:tc>
          <w:tcPr>
            <w:tcW w:w="3679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utorial:</w:t>
            </w:r>
          </w:p>
        </w:tc>
      </w:tr>
      <w:tr w:rsidR="005759A7" w:rsidRPr="00977B2E" w:rsidTr="00414067">
        <w:trPr>
          <w:jc w:val="center"/>
        </w:trPr>
        <w:tc>
          <w:tcPr>
            <w:tcW w:w="3734" w:type="dxa"/>
            <w:gridSpan w:val="2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659" w:type="dxa"/>
            <w:gridSpan w:val="3"/>
          </w:tcPr>
          <w:p w:rsidR="005759A7" w:rsidRPr="00977B2E" w:rsidRDefault="005759A7" w:rsidP="002D6200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 xml:space="preserve">Practical: </w:t>
            </w:r>
          </w:p>
        </w:tc>
        <w:tc>
          <w:tcPr>
            <w:tcW w:w="3679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otal:</w:t>
            </w:r>
          </w:p>
        </w:tc>
      </w:tr>
      <w:tr w:rsidR="005759A7" w:rsidRPr="00977B2E" w:rsidTr="00414067">
        <w:trPr>
          <w:cantSplit/>
          <w:jc w:val="center"/>
        </w:trPr>
        <w:tc>
          <w:tcPr>
            <w:tcW w:w="9072" w:type="dxa"/>
            <w:gridSpan w:val="6"/>
          </w:tcPr>
          <w:p w:rsidR="005759A7" w:rsidRPr="00977B2E" w:rsidRDefault="005759A7" w:rsidP="00414067">
            <w:pPr>
              <w:pStyle w:val="Heading2"/>
              <w:bidi w:val="0"/>
              <w:rPr>
                <w:rFonts w:ascii="Arial Narrow" w:hAnsi="Arial Narrow"/>
                <w:i w:val="0"/>
                <w:iCs w:val="0"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i w:val="0"/>
                <w:iCs w:val="0"/>
                <w:color w:val="000000" w:themeColor="text1"/>
                <w:sz w:val="32"/>
                <w:szCs w:val="32"/>
              </w:rPr>
              <w:t>C - Professional information</w:t>
            </w:r>
          </w:p>
        </w:tc>
      </w:tr>
      <w:tr w:rsidR="005759A7" w:rsidRPr="00977B2E" w:rsidTr="00414067">
        <w:trPr>
          <w:cantSplit/>
          <w:jc w:val="center"/>
        </w:trPr>
        <w:tc>
          <w:tcPr>
            <w:tcW w:w="9072" w:type="dxa"/>
            <w:gridSpan w:val="6"/>
          </w:tcPr>
          <w:p w:rsidR="005759A7" w:rsidRPr="00977B2E" w:rsidRDefault="005759A7" w:rsidP="00414067">
            <w:pPr>
              <w:bidi w:val="0"/>
              <w:jc w:val="both"/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>1 – Course Learning Objectives:</w:t>
            </w:r>
          </w:p>
        </w:tc>
      </w:tr>
      <w:tr w:rsidR="005759A7" w:rsidRPr="00977B2E" w:rsidTr="00414067">
        <w:trPr>
          <w:cantSplit/>
          <w:jc w:val="center"/>
        </w:trPr>
        <w:tc>
          <w:tcPr>
            <w:tcW w:w="9072" w:type="dxa"/>
            <w:gridSpan w:val="6"/>
          </w:tcPr>
          <w:p w:rsidR="005759A7" w:rsidRPr="00977B2E" w:rsidRDefault="005759A7" w:rsidP="00414067">
            <w:pPr>
              <w:bidi w:val="0"/>
              <w:ind w:left="180"/>
              <w:jc w:val="both"/>
              <w:rPr>
                <w:rFonts w:ascii="Arial Narrow" w:hAnsi="Arial Narrow"/>
                <w:color w:val="000000" w:themeColor="text1"/>
              </w:rPr>
            </w:pPr>
          </w:p>
          <w:p w:rsidR="002D6200" w:rsidRPr="00977B2E" w:rsidRDefault="002D6200" w:rsidP="002D6200">
            <w:pPr>
              <w:bidi w:val="0"/>
              <w:ind w:left="180"/>
              <w:jc w:val="both"/>
              <w:rPr>
                <w:rFonts w:ascii="Arial Narrow" w:hAnsi="Arial Narrow"/>
                <w:color w:val="000000" w:themeColor="text1"/>
              </w:rPr>
            </w:pPr>
          </w:p>
          <w:p w:rsidR="002D6200" w:rsidRPr="00977B2E" w:rsidRDefault="002D6200" w:rsidP="002D6200">
            <w:pPr>
              <w:bidi w:val="0"/>
              <w:ind w:left="180"/>
              <w:jc w:val="both"/>
              <w:rPr>
                <w:rFonts w:ascii="Arial Narrow" w:hAnsi="Arial Narrow"/>
                <w:color w:val="000000" w:themeColor="text1"/>
              </w:rPr>
            </w:pPr>
          </w:p>
          <w:p w:rsidR="002D6200" w:rsidRPr="00977B2E" w:rsidRDefault="002D6200" w:rsidP="002D6200">
            <w:pPr>
              <w:bidi w:val="0"/>
              <w:ind w:left="180"/>
              <w:jc w:val="both"/>
              <w:rPr>
                <w:rFonts w:ascii="Arial Narrow" w:hAnsi="Arial Narrow"/>
                <w:color w:val="000000" w:themeColor="text1"/>
              </w:rPr>
            </w:pP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977B2E" w:rsidTr="00414067">
        <w:trPr>
          <w:jc w:val="center"/>
        </w:trPr>
        <w:tc>
          <w:tcPr>
            <w:tcW w:w="8529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>2 - Intended Learning Outcomes (ILOS)</w:t>
            </w:r>
          </w:p>
        </w:tc>
      </w:tr>
      <w:tr w:rsidR="005759A7" w:rsidRPr="00977B2E" w:rsidTr="00414067">
        <w:trPr>
          <w:jc w:val="center"/>
        </w:trPr>
        <w:tc>
          <w:tcPr>
            <w:tcW w:w="8529" w:type="dxa"/>
          </w:tcPr>
          <w:p w:rsidR="005759A7" w:rsidRPr="00977B2E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  <w:p w:rsidR="005759A7" w:rsidRPr="00977B2E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a - Knowledge and understanding:</w:t>
            </w:r>
          </w:p>
          <w:p w:rsidR="005759A7" w:rsidRPr="00977B2E" w:rsidRDefault="005759A7" w:rsidP="00414067">
            <w:pPr>
              <w:bidi w:val="0"/>
              <w:ind w:left="284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  <w:lang w:val="en-GB"/>
              </w:rPr>
              <w:t>On successful completion of the course, the student should demonstrate knowledge and understanding of:</w:t>
            </w:r>
          </w:p>
          <w:p w:rsidR="002D6200" w:rsidRPr="00977B2E" w:rsidRDefault="002D6200" w:rsidP="002D6200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 xml:space="preserve"> </w:t>
            </w:r>
            <w:r w:rsidR="005759A7" w:rsidRPr="00977B2E">
              <w:rPr>
                <w:rFonts w:ascii="Arial Narrow" w:hAnsi="Arial Narrow"/>
                <w:color w:val="000000" w:themeColor="text1"/>
              </w:rPr>
              <w:t>a1- </w:t>
            </w:r>
          </w:p>
          <w:p w:rsidR="005759A7" w:rsidRPr="00977B2E" w:rsidRDefault="002D6200" w:rsidP="002D6200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 xml:space="preserve"> a2- </w:t>
            </w:r>
          </w:p>
          <w:p w:rsidR="005759A7" w:rsidRPr="00977B2E" w:rsidRDefault="005759A7" w:rsidP="002D6200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3- </w:t>
            </w:r>
          </w:p>
          <w:p w:rsidR="005759A7" w:rsidRPr="00977B2E" w:rsidRDefault="005759A7" w:rsidP="002D6200">
            <w:pPr>
              <w:pStyle w:val="BodyTextIndent3"/>
              <w:ind w:left="616" w:hanging="436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4- </w:t>
            </w:r>
          </w:p>
          <w:p w:rsidR="002D6200" w:rsidRPr="00977B2E" w:rsidRDefault="005759A7" w:rsidP="002D6200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 xml:space="preserve">a5- </w:t>
            </w:r>
          </w:p>
          <w:p w:rsidR="005759A7" w:rsidRPr="00977B2E" w:rsidRDefault="005759A7" w:rsidP="002D6200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6- </w:t>
            </w:r>
          </w:p>
        </w:tc>
      </w:tr>
      <w:tr w:rsidR="005759A7" w:rsidRPr="00977B2E" w:rsidTr="00414067">
        <w:trPr>
          <w:jc w:val="center"/>
        </w:trPr>
        <w:tc>
          <w:tcPr>
            <w:tcW w:w="8529" w:type="dxa"/>
          </w:tcPr>
          <w:p w:rsidR="005759A7" w:rsidRPr="00977B2E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  <w:p w:rsidR="005759A7" w:rsidRPr="00977B2E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b - Intellectual skills:</w:t>
            </w:r>
          </w:p>
          <w:p w:rsidR="005759A7" w:rsidRPr="00977B2E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  <w:lang w:val="en-GB"/>
              </w:rPr>
              <w:t>On successful completion of the course, the student should be able to.</w:t>
            </w:r>
          </w:p>
          <w:p w:rsidR="005759A7" w:rsidRPr="00977B2E" w:rsidRDefault="005759A7" w:rsidP="002D6200">
            <w:pPr>
              <w:pStyle w:val="Heading7"/>
              <w:ind w:left="567" w:hanging="387"/>
              <w:jc w:val="both"/>
              <w:rPr>
                <w:rFonts w:ascii="Arial Narrow" w:hAnsi="Arial Narrow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77B2E">
              <w:rPr>
                <w:rFonts w:ascii="Arial Narrow" w:hAnsi="Arial Narrow"/>
                <w:b w:val="0"/>
                <w:bCs w:val="0"/>
                <w:color w:val="000000" w:themeColor="text1"/>
                <w:sz w:val="24"/>
                <w:szCs w:val="24"/>
              </w:rPr>
              <w:t>b1- </w:t>
            </w:r>
          </w:p>
          <w:p w:rsidR="005759A7" w:rsidRPr="00977B2E" w:rsidRDefault="005759A7" w:rsidP="002D6200">
            <w:pPr>
              <w:pStyle w:val="Heading7"/>
              <w:ind w:left="567" w:hanging="387"/>
              <w:jc w:val="both"/>
              <w:rPr>
                <w:rFonts w:ascii="Arial Narrow" w:hAnsi="Arial Narrow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977B2E">
              <w:rPr>
                <w:rFonts w:ascii="Arial Narrow" w:hAnsi="Arial Narrow"/>
                <w:b w:val="0"/>
                <w:bCs w:val="0"/>
                <w:color w:val="000000" w:themeColor="text1"/>
                <w:sz w:val="24"/>
                <w:szCs w:val="24"/>
              </w:rPr>
              <w:t xml:space="preserve">b2- </w:t>
            </w:r>
          </w:p>
          <w:p w:rsidR="005759A7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b3- </w:t>
            </w:r>
          </w:p>
          <w:p w:rsidR="002D6200" w:rsidRPr="00977B2E" w:rsidRDefault="002D6200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jc w:val="center"/>
        </w:trPr>
        <w:tc>
          <w:tcPr>
            <w:tcW w:w="8529" w:type="dxa"/>
          </w:tcPr>
          <w:p w:rsidR="005759A7" w:rsidRPr="00977B2E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  <w:p w:rsidR="005759A7" w:rsidRPr="00977B2E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lastRenderedPageBreak/>
              <w:t>c - Professional and practical skills:</w:t>
            </w:r>
          </w:p>
          <w:p w:rsidR="005759A7" w:rsidRPr="00977B2E" w:rsidRDefault="005759A7" w:rsidP="00414067">
            <w:pPr>
              <w:bidi w:val="0"/>
              <w:ind w:left="720" w:hanging="540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  <w:lang w:val="en-GB"/>
              </w:rPr>
              <w:t>On successful completion of the course, the student should be able to:</w:t>
            </w:r>
          </w:p>
          <w:p w:rsidR="005759A7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 xml:space="preserve">c1- </w:t>
            </w:r>
          </w:p>
          <w:p w:rsidR="002D6200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 xml:space="preserve">c2- </w:t>
            </w:r>
          </w:p>
          <w:p w:rsidR="005759A7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 xml:space="preserve">c3- </w:t>
            </w:r>
          </w:p>
          <w:p w:rsidR="002D6200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c4-</w:t>
            </w:r>
          </w:p>
          <w:p w:rsidR="005759A7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 xml:space="preserve"> </w:t>
            </w:r>
          </w:p>
        </w:tc>
      </w:tr>
      <w:tr w:rsidR="005759A7" w:rsidRPr="00977B2E" w:rsidTr="00414067">
        <w:trPr>
          <w:jc w:val="center"/>
        </w:trPr>
        <w:tc>
          <w:tcPr>
            <w:tcW w:w="8529" w:type="dxa"/>
          </w:tcPr>
          <w:p w:rsidR="005759A7" w:rsidRPr="00977B2E" w:rsidRDefault="005759A7" w:rsidP="00414067">
            <w:pPr>
              <w:bidi w:val="0"/>
              <w:ind w:left="720" w:hanging="540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  <w:p w:rsidR="005759A7" w:rsidRPr="00977B2E" w:rsidRDefault="005759A7" w:rsidP="00414067">
            <w:pPr>
              <w:bidi w:val="0"/>
              <w:ind w:left="720" w:hanging="54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d - General and transferable skills:</w:t>
            </w:r>
          </w:p>
          <w:p w:rsidR="005759A7" w:rsidRPr="00977B2E" w:rsidRDefault="005759A7" w:rsidP="00414067">
            <w:pPr>
              <w:bidi w:val="0"/>
              <w:ind w:left="720" w:hanging="54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  <w:lang w:val="en-GB"/>
              </w:rPr>
              <w:t>On successful completion of the course, the student should be able to:</w:t>
            </w:r>
          </w:p>
          <w:p w:rsidR="005759A7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d1- </w:t>
            </w:r>
          </w:p>
          <w:p w:rsidR="002D6200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d2- </w:t>
            </w:r>
          </w:p>
          <w:p w:rsidR="005759A7" w:rsidRPr="00977B2E" w:rsidRDefault="002D6200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 xml:space="preserve"> </w:t>
            </w:r>
            <w:r w:rsidR="005759A7" w:rsidRPr="00977B2E">
              <w:rPr>
                <w:rFonts w:ascii="Arial Narrow" w:hAnsi="Arial Narrow"/>
                <w:color w:val="000000" w:themeColor="text1"/>
                <w:lang w:bidi="ar-EG"/>
              </w:rPr>
              <w:t xml:space="preserve">d3-  </w:t>
            </w:r>
          </w:p>
          <w:p w:rsidR="005759A7" w:rsidRPr="00977B2E" w:rsidRDefault="005759A7" w:rsidP="002D6200">
            <w:pPr>
              <w:bidi w:val="0"/>
              <w:ind w:left="567" w:hanging="387"/>
              <w:jc w:val="both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d4- </w:t>
            </w: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</w:rPr>
      </w:pPr>
    </w:p>
    <w:tbl>
      <w:tblPr>
        <w:tblW w:w="9072" w:type="dxa"/>
        <w:jc w:val="center"/>
        <w:tblLook w:val="0000"/>
      </w:tblPr>
      <w:tblGrid>
        <w:gridCol w:w="5845"/>
        <w:gridCol w:w="1055"/>
        <w:gridCol w:w="1055"/>
        <w:gridCol w:w="1117"/>
      </w:tblGrid>
      <w:tr w:rsidR="005759A7" w:rsidRPr="00977B2E" w:rsidTr="002D6200">
        <w:trPr>
          <w:jc w:val="center"/>
        </w:trPr>
        <w:tc>
          <w:tcPr>
            <w:tcW w:w="9072" w:type="dxa"/>
            <w:gridSpan w:val="4"/>
            <w:tcBorders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>3 - Contents</w:t>
            </w: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opic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Lecture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utorial hours</w:t>
            </w: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Practical hours</w:t>
            </w: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  <w:bookmarkStart w:id="0" w:name="_Hlk128106517"/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pStyle w:val="ListParagraph"/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2D6200">
            <w:pPr>
              <w:numPr>
                <w:ilvl w:val="0"/>
                <w:numId w:val="172"/>
              </w:num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bottom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bookmarkEnd w:id="0"/>
      <w:tr w:rsidR="005759A7" w:rsidRPr="00977B2E" w:rsidTr="002D6200">
        <w:trPr>
          <w:jc w:val="center"/>
        </w:trPr>
        <w:tc>
          <w:tcPr>
            <w:tcW w:w="58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otal hours</w:t>
            </w:r>
          </w:p>
        </w:tc>
        <w:tc>
          <w:tcPr>
            <w:tcW w:w="10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105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1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2D6200" w:rsidRPr="00977B2E" w:rsidRDefault="002D6200" w:rsidP="002D6200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977B2E" w:rsidTr="00414067">
        <w:trPr>
          <w:cantSplit/>
          <w:jc w:val="center"/>
        </w:trPr>
        <w:tc>
          <w:tcPr>
            <w:tcW w:w="9072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lastRenderedPageBreak/>
              <w:t>4 - Teaching and Learning methods:</w:t>
            </w: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552"/>
        <w:gridCol w:w="539"/>
        <w:gridCol w:w="4407"/>
        <w:gridCol w:w="371"/>
        <w:gridCol w:w="371"/>
        <w:gridCol w:w="371"/>
        <w:gridCol w:w="371"/>
        <w:gridCol w:w="371"/>
        <w:gridCol w:w="371"/>
        <w:gridCol w:w="371"/>
        <w:gridCol w:w="371"/>
        <w:gridCol w:w="371"/>
        <w:gridCol w:w="371"/>
      </w:tblGrid>
      <w:tr w:rsidR="005759A7" w:rsidRPr="00977B2E" w:rsidTr="00EC2109">
        <w:trPr>
          <w:trHeight w:val="2673"/>
          <w:jc w:val="center"/>
        </w:trPr>
        <w:tc>
          <w:tcPr>
            <w:tcW w:w="549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Intended Learning Outcomes</w:t>
            </w:r>
          </w:p>
        </w:tc>
        <w:tc>
          <w:tcPr>
            <w:tcW w:w="3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Lecture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  <w:lang w:bidi="ar-EG"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Presentations &amp; Movies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Discussions &amp; Seminars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Tutorials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Problem solving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Brain storming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Projects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Self-learning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</w:tcBorders>
            <w:tcMar>
              <w:left w:w="0" w:type="dxa"/>
              <w:right w:w="0" w:type="dxa"/>
            </w:tcMar>
            <w:textDirection w:val="btLr"/>
            <w:vAlign w:val="cente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rtl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</w:rPr>
              <w:t>Modeling</w:t>
            </w:r>
          </w:p>
        </w:tc>
        <w:tc>
          <w:tcPr>
            <w:tcW w:w="37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cMar>
              <w:left w:w="0" w:type="dxa"/>
              <w:right w:w="0" w:type="dxa"/>
            </w:tcMar>
            <w:textDirection w:val="btLr"/>
          </w:tcPr>
          <w:p w:rsidR="005759A7" w:rsidRPr="00977B2E" w:rsidRDefault="005759A7" w:rsidP="00414067">
            <w:pPr>
              <w:keepNext/>
              <w:bidi w:val="0"/>
              <w:jc w:val="center"/>
              <w:rPr>
                <w:rStyle w:val="apple-style-span"/>
                <w:rFonts w:ascii="Arial Narrow" w:hAnsi="Arial Narrow" w:cstheme="minorBidi"/>
                <w:color w:val="000000" w:themeColor="text1"/>
                <w:lang w:bidi="ar-EG"/>
              </w:rPr>
            </w:pPr>
            <w:r w:rsidRPr="00977B2E">
              <w:rPr>
                <w:rStyle w:val="apple-style-span"/>
                <w:rFonts w:ascii="Arial Narrow" w:hAnsi="Arial Narrow" w:cstheme="minorBidi"/>
                <w:color w:val="000000" w:themeColor="text1"/>
                <w:lang w:bidi="ar-EG"/>
              </w:rPr>
              <w:t>Playing</w:t>
            </w: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textDirection w:val="btLr"/>
            <w:vAlign w:val="center"/>
          </w:tcPr>
          <w:p w:rsidR="005759A7" w:rsidRPr="00977B2E" w:rsidRDefault="005759A7" w:rsidP="00EC2109">
            <w:pPr>
              <w:bidi w:val="0"/>
              <w:ind w:left="113" w:right="113"/>
              <w:jc w:val="center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 w:cstheme="minorBidi"/>
                <w:color w:val="000000" w:themeColor="text1"/>
                <w:spacing w:val="-4"/>
              </w:rPr>
              <w:t>Knowledge &amp; Understanding</w:t>
            </w:r>
          </w:p>
        </w:tc>
        <w:tc>
          <w:tcPr>
            <w:tcW w:w="539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1</w:t>
            </w:r>
          </w:p>
          <w:p w:rsidR="00977B2E" w:rsidRPr="00977B2E" w:rsidRDefault="00977B2E" w:rsidP="00977B2E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2</w:t>
            </w:r>
          </w:p>
          <w:p w:rsidR="00977B2E" w:rsidRPr="00977B2E" w:rsidRDefault="00977B2E" w:rsidP="00977B2E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3</w:t>
            </w:r>
          </w:p>
          <w:p w:rsidR="00977B2E" w:rsidRPr="00977B2E" w:rsidRDefault="00977B2E" w:rsidP="00977B2E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4</w:t>
            </w:r>
          </w:p>
          <w:p w:rsidR="00977B2E" w:rsidRPr="00977B2E" w:rsidRDefault="00977B2E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pStyle w:val="BodyTextIndent3"/>
              <w:ind w:left="0" w:firstLine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5</w:t>
            </w:r>
          </w:p>
          <w:p w:rsidR="00977B2E" w:rsidRPr="00977B2E" w:rsidRDefault="00977B2E" w:rsidP="00977B2E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a6</w:t>
            </w:r>
          </w:p>
          <w:p w:rsidR="00977B2E" w:rsidRPr="00977B2E" w:rsidRDefault="00977B2E" w:rsidP="00977B2E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5759A7" w:rsidRPr="00977B2E" w:rsidRDefault="005759A7" w:rsidP="00EC2109">
            <w:pPr>
              <w:bidi w:val="0"/>
              <w:ind w:left="113" w:right="113"/>
              <w:jc w:val="center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 w:cstheme="minorBidi"/>
                <w:color w:val="000000" w:themeColor="text1"/>
                <w:spacing w:val="-4"/>
              </w:rPr>
              <w:t>Intellectual Skills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b1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b2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b3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5759A7" w:rsidRPr="00977B2E" w:rsidRDefault="005759A7" w:rsidP="00EC2109">
            <w:pPr>
              <w:bidi w:val="0"/>
              <w:ind w:left="113" w:right="113"/>
              <w:jc w:val="center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 w:cstheme="minorBidi"/>
                <w:color w:val="000000" w:themeColor="text1"/>
                <w:spacing w:val="-4"/>
              </w:rPr>
              <w:t>Applied Professional skills</w:t>
            </w:r>
          </w:p>
        </w:tc>
        <w:tc>
          <w:tcPr>
            <w:tcW w:w="53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c1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c2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c3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c4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c5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440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textDirection w:val="btLr"/>
          </w:tcPr>
          <w:p w:rsidR="005759A7" w:rsidRPr="00977B2E" w:rsidRDefault="005759A7" w:rsidP="00EC2109">
            <w:pPr>
              <w:bidi w:val="0"/>
              <w:ind w:left="113" w:right="113"/>
              <w:jc w:val="center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 w:cstheme="minorBidi"/>
                <w:color w:val="000000" w:themeColor="text1"/>
                <w:spacing w:val="-4"/>
              </w:rPr>
              <w:t>Genetal Trans. Skills</w:t>
            </w:r>
          </w:p>
        </w:tc>
        <w:tc>
          <w:tcPr>
            <w:tcW w:w="539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d1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440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d2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d3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4407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</w:tr>
      <w:tr w:rsidR="005759A7" w:rsidRPr="00977B2E" w:rsidTr="00EC2109">
        <w:trPr>
          <w:jc w:val="center"/>
        </w:trPr>
        <w:tc>
          <w:tcPr>
            <w:tcW w:w="552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539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  <w:r w:rsidRPr="00977B2E">
              <w:rPr>
                <w:rFonts w:ascii="Arial Narrow" w:hAnsi="Arial Narrow"/>
                <w:color w:val="000000" w:themeColor="text1"/>
                <w:lang w:bidi="ar-EG"/>
              </w:rPr>
              <w:t>d4</w:t>
            </w:r>
          </w:p>
          <w:p w:rsidR="002D6200" w:rsidRPr="00977B2E" w:rsidRDefault="002D6200" w:rsidP="002D6200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4407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  <w:tc>
          <w:tcPr>
            <w:tcW w:w="371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759A7" w:rsidRPr="00977B2E" w:rsidRDefault="005759A7" w:rsidP="00414067">
            <w:pPr>
              <w:bidi w:val="0"/>
              <w:jc w:val="left"/>
              <w:rPr>
                <w:rFonts w:ascii="Arial Narrow" w:hAnsi="Arial Narrow"/>
                <w:color w:val="000000" w:themeColor="text1"/>
                <w:lang w:bidi="ar-EG"/>
              </w:rPr>
            </w:pP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977B2E" w:rsidTr="00414067">
        <w:trPr>
          <w:cantSplit/>
          <w:jc w:val="center"/>
        </w:trPr>
        <w:tc>
          <w:tcPr>
            <w:tcW w:w="9072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lastRenderedPageBreak/>
              <w:t>5- Students’ Assessment Methods and Grading:</w:t>
            </w: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  <w:sz w:val="20"/>
          <w:szCs w:val="20"/>
        </w:rPr>
      </w:pP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27"/>
        <w:gridCol w:w="3119"/>
        <w:gridCol w:w="2410"/>
        <w:gridCol w:w="1416"/>
      </w:tblGrid>
      <w:tr w:rsidR="005759A7" w:rsidRPr="00977B2E" w:rsidTr="00414067">
        <w:trPr>
          <w:cantSplit/>
          <w:jc w:val="center"/>
        </w:trPr>
        <w:tc>
          <w:tcPr>
            <w:tcW w:w="2127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ools:</w:t>
            </w:r>
          </w:p>
        </w:tc>
        <w:tc>
          <w:tcPr>
            <w:tcW w:w="3119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To Measure</w:t>
            </w:r>
          </w:p>
        </w:tc>
        <w:tc>
          <w:tcPr>
            <w:tcW w:w="2410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Time schedule</w:t>
            </w:r>
          </w:p>
        </w:tc>
        <w:tc>
          <w:tcPr>
            <w:tcW w:w="1416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Grading</w:t>
            </w:r>
          </w:p>
        </w:tc>
      </w:tr>
      <w:tr w:rsidR="005759A7" w:rsidRPr="00977B2E" w:rsidTr="00414067">
        <w:trPr>
          <w:cantSplit/>
          <w:jc w:val="center"/>
        </w:trPr>
        <w:tc>
          <w:tcPr>
            <w:tcW w:w="2127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119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2410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416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cantSplit/>
          <w:jc w:val="center"/>
        </w:trPr>
        <w:tc>
          <w:tcPr>
            <w:tcW w:w="2127" w:type="dxa"/>
          </w:tcPr>
          <w:p w:rsidR="005759A7" w:rsidRPr="00977B2E" w:rsidRDefault="005759A7" w:rsidP="00414067">
            <w:pPr>
              <w:tabs>
                <w:tab w:val="left" w:pos="2055"/>
              </w:tabs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119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2410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416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cantSplit/>
          <w:jc w:val="center"/>
        </w:trPr>
        <w:tc>
          <w:tcPr>
            <w:tcW w:w="2127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119" w:type="dxa"/>
          </w:tcPr>
          <w:p w:rsidR="005759A7" w:rsidRPr="00977B2E" w:rsidRDefault="005759A7" w:rsidP="00414067">
            <w:pPr>
              <w:bidi w:val="0"/>
              <w:jc w:val="both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2410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416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cantSplit/>
          <w:jc w:val="center"/>
        </w:trPr>
        <w:tc>
          <w:tcPr>
            <w:tcW w:w="2127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119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2410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1416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cantSplit/>
          <w:jc w:val="center"/>
        </w:trPr>
        <w:tc>
          <w:tcPr>
            <w:tcW w:w="7656" w:type="dxa"/>
            <w:gridSpan w:val="3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  <w:r w:rsidRPr="00977B2E">
              <w:rPr>
                <w:rFonts w:ascii="Arial Narrow" w:hAnsi="Arial Narrow"/>
                <w:color w:val="000000" w:themeColor="text1"/>
              </w:rPr>
              <w:t>Total</w:t>
            </w:r>
          </w:p>
        </w:tc>
        <w:tc>
          <w:tcPr>
            <w:tcW w:w="1416" w:type="dxa"/>
          </w:tcPr>
          <w:p w:rsidR="005759A7" w:rsidRPr="00977B2E" w:rsidRDefault="005759A7" w:rsidP="00414067">
            <w:pPr>
              <w:bidi w:val="0"/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  <w:sz w:val="16"/>
          <w:szCs w:val="16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977B2E" w:rsidTr="00414067">
        <w:trPr>
          <w:cantSplit/>
          <w:jc w:val="center"/>
        </w:trPr>
        <w:tc>
          <w:tcPr>
            <w:tcW w:w="9072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>6- List of references:</w:t>
            </w:r>
          </w:p>
        </w:tc>
      </w:tr>
      <w:tr w:rsidR="005759A7" w:rsidRPr="00977B2E" w:rsidTr="00414067">
        <w:trPr>
          <w:cantSplit/>
          <w:jc w:val="center"/>
        </w:trPr>
        <w:tc>
          <w:tcPr>
            <w:tcW w:w="9072" w:type="dxa"/>
            <w:shd w:val="clear" w:color="auto" w:fill="auto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6-1 Course notes</w:t>
            </w:r>
          </w:p>
          <w:p w:rsidR="005759A7" w:rsidRPr="00977B2E" w:rsidRDefault="005759A7" w:rsidP="00977B2E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 xml:space="preserve">6-2 Required books </w:t>
            </w:r>
          </w:p>
          <w:p w:rsidR="00977B2E" w:rsidRPr="00977B2E" w:rsidRDefault="00977B2E" w:rsidP="00414067">
            <w:pPr>
              <w:bidi w:val="0"/>
              <w:jc w:val="both"/>
              <w:rPr>
                <w:rFonts w:ascii="Arial Narrow" w:hAnsi="Arial Narrow"/>
                <w:color w:val="000000" w:themeColor="text1"/>
              </w:rPr>
            </w:pPr>
          </w:p>
          <w:p w:rsidR="00977B2E" w:rsidRPr="00977B2E" w:rsidRDefault="005759A7" w:rsidP="00977B2E">
            <w:pPr>
              <w:bidi w:val="0"/>
              <w:jc w:val="both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6-3 Recommended books</w:t>
            </w:r>
          </w:p>
          <w:p w:rsidR="00977B2E" w:rsidRPr="00977B2E" w:rsidRDefault="00977B2E" w:rsidP="00977B2E">
            <w:pPr>
              <w:bidi w:val="0"/>
              <w:jc w:val="both"/>
              <w:rPr>
                <w:rFonts w:ascii="Arial Narrow" w:hAnsi="Arial Narrow"/>
                <w:b/>
                <w:bCs/>
                <w:color w:val="000000" w:themeColor="text1"/>
              </w:rPr>
            </w:pPr>
          </w:p>
          <w:p w:rsidR="005759A7" w:rsidRPr="00977B2E" w:rsidRDefault="005759A7" w:rsidP="00977B2E">
            <w:pPr>
              <w:bidi w:val="0"/>
              <w:jc w:val="both"/>
              <w:rPr>
                <w:rFonts w:ascii="Arial Narrow" w:hAnsi="Arial Narrow"/>
                <w:b/>
                <w:bCs/>
                <w:color w:val="000000" w:themeColor="text1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6-4 Periodicals, Web sites, etc.</w:t>
            </w:r>
          </w:p>
          <w:p w:rsidR="005759A7" w:rsidRPr="00977B2E" w:rsidRDefault="005759A7" w:rsidP="00414067">
            <w:pPr>
              <w:bidi w:val="0"/>
              <w:ind w:left="360"/>
              <w:rPr>
                <w:rFonts w:ascii="Arial Narrow" w:hAnsi="Arial Narrow"/>
                <w:color w:val="000000" w:themeColor="text1"/>
              </w:rPr>
            </w:pP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9072"/>
      </w:tblGrid>
      <w:tr w:rsidR="005759A7" w:rsidRPr="00977B2E" w:rsidTr="00414067">
        <w:trPr>
          <w:cantSplit/>
          <w:jc w:val="center"/>
        </w:trPr>
        <w:tc>
          <w:tcPr>
            <w:tcW w:w="8529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  <w:sz w:val="32"/>
                <w:szCs w:val="32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  <w:sz w:val="32"/>
                <w:szCs w:val="32"/>
              </w:rPr>
              <w:t>7- Facilities required for teaching and learning:</w:t>
            </w:r>
          </w:p>
        </w:tc>
      </w:tr>
      <w:tr w:rsidR="005759A7" w:rsidRPr="00977B2E" w:rsidTr="00414067">
        <w:trPr>
          <w:cantSplit/>
          <w:jc w:val="center"/>
        </w:trPr>
        <w:tc>
          <w:tcPr>
            <w:tcW w:w="8529" w:type="dxa"/>
          </w:tcPr>
          <w:p w:rsidR="005759A7" w:rsidRPr="00977B2E" w:rsidRDefault="005759A7" w:rsidP="00977B2E">
            <w:pPr>
              <w:bidi w:val="0"/>
              <w:ind w:left="540"/>
              <w:jc w:val="both"/>
              <w:rPr>
                <w:rFonts w:ascii="Arial Narrow" w:hAnsi="Arial Narrow"/>
                <w:color w:val="000000" w:themeColor="text1"/>
              </w:rPr>
            </w:pPr>
          </w:p>
          <w:p w:rsidR="00977B2E" w:rsidRPr="00977B2E" w:rsidRDefault="00977B2E" w:rsidP="00977B2E">
            <w:pPr>
              <w:bidi w:val="0"/>
              <w:ind w:left="540"/>
              <w:jc w:val="both"/>
              <w:rPr>
                <w:rFonts w:ascii="Arial Narrow" w:hAnsi="Arial Narrow"/>
                <w:color w:val="000000" w:themeColor="text1"/>
              </w:rPr>
            </w:pPr>
          </w:p>
          <w:p w:rsidR="00977B2E" w:rsidRPr="00977B2E" w:rsidRDefault="00977B2E" w:rsidP="00977B2E">
            <w:pPr>
              <w:bidi w:val="0"/>
              <w:ind w:left="540"/>
              <w:jc w:val="both"/>
              <w:rPr>
                <w:rFonts w:ascii="Arial Narrow" w:hAnsi="Arial Narrow"/>
                <w:color w:val="000000" w:themeColor="text1"/>
              </w:rPr>
            </w:pPr>
          </w:p>
        </w:tc>
      </w:tr>
    </w:tbl>
    <w:p w:rsidR="005759A7" w:rsidRPr="00977B2E" w:rsidRDefault="005759A7" w:rsidP="005759A7">
      <w:pPr>
        <w:bidi w:val="0"/>
        <w:rPr>
          <w:rFonts w:ascii="Arial Narrow" w:hAnsi="Arial Narrow"/>
          <w:color w:val="000000" w:themeColor="text1"/>
          <w:sz w:val="20"/>
          <w:szCs w:val="20"/>
        </w:rPr>
      </w:pPr>
    </w:p>
    <w:tbl>
      <w:tblPr>
        <w:tblW w:w="9072" w:type="dxa"/>
        <w:jc w:val="center"/>
        <w:tblLook w:val="0000"/>
      </w:tblPr>
      <w:tblGrid>
        <w:gridCol w:w="2936"/>
        <w:gridCol w:w="3628"/>
        <w:gridCol w:w="2508"/>
      </w:tblGrid>
      <w:tr w:rsidR="005759A7" w:rsidRPr="00977B2E" w:rsidTr="00414067">
        <w:trPr>
          <w:jc w:val="center"/>
        </w:trPr>
        <w:tc>
          <w:tcPr>
            <w:tcW w:w="2866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Course coordinator:</w:t>
            </w:r>
          </w:p>
        </w:tc>
        <w:tc>
          <w:tcPr>
            <w:tcW w:w="3542" w:type="dxa"/>
            <w:shd w:val="clear" w:color="auto" w:fill="auto"/>
          </w:tcPr>
          <w:p w:rsidR="005759A7" w:rsidRPr="00977B2E" w:rsidRDefault="005759A7" w:rsidP="00414067">
            <w:pPr>
              <w:bidi w:val="0"/>
              <w:jc w:val="lowKashida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2448" w:type="dxa"/>
            <w:shd w:val="clear" w:color="auto" w:fill="auto"/>
          </w:tcPr>
          <w:p w:rsidR="005759A7" w:rsidRPr="00977B2E" w:rsidRDefault="005759A7" w:rsidP="00414067">
            <w:pPr>
              <w:bidi w:val="0"/>
              <w:jc w:val="lowKashida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jc w:val="center"/>
        </w:trPr>
        <w:tc>
          <w:tcPr>
            <w:tcW w:w="2866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Head of the Department:</w:t>
            </w:r>
          </w:p>
        </w:tc>
        <w:tc>
          <w:tcPr>
            <w:tcW w:w="3542" w:type="dxa"/>
            <w:shd w:val="clear" w:color="auto" w:fill="auto"/>
          </w:tcPr>
          <w:p w:rsidR="005759A7" w:rsidRPr="00977B2E" w:rsidRDefault="005759A7" w:rsidP="00414067">
            <w:pPr>
              <w:bidi w:val="0"/>
              <w:jc w:val="lowKashida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2448" w:type="dxa"/>
            <w:shd w:val="clear" w:color="auto" w:fill="auto"/>
          </w:tcPr>
          <w:p w:rsidR="005759A7" w:rsidRPr="00977B2E" w:rsidRDefault="005759A7" w:rsidP="00414067">
            <w:pPr>
              <w:bidi w:val="0"/>
              <w:jc w:val="lowKashida"/>
              <w:rPr>
                <w:rFonts w:ascii="Arial Narrow" w:hAnsi="Arial Narrow"/>
                <w:color w:val="000000" w:themeColor="text1"/>
              </w:rPr>
            </w:pPr>
          </w:p>
        </w:tc>
      </w:tr>
      <w:tr w:rsidR="005759A7" w:rsidRPr="00977B2E" w:rsidTr="00414067">
        <w:trPr>
          <w:jc w:val="center"/>
        </w:trPr>
        <w:tc>
          <w:tcPr>
            <w:tcW w:w="2866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</w:rPr>
            </w:pPr>
            <w:r w:rsidRPr="00977B2E">
              <w:rPr>
                <w:rFonts w:ascii="Arial Narrow" w:hAnsi="Arial Narrow"/>
                <w:b/>
                <w:bCs/>
                <w:color w:val="000000" w:themeColor="text1"/>
              </w:rPr>
              <w:t>Date:</w:t>
            </w:r>
          </w:p>
        </w:tc>
        <w:tc>
          <w:tcPr>
            <w:tcW w:w="3542" w:type="dxa"/>
          </w:tcPr>
          <w:p w:rsidR="005759A7" w:rsidRPr="00977B2E" w:rsidRDefault="005759A7" w:rsidP="00414067">
            <w:pPr>
              <w:bidi w:val="0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2448" w:type="dxa"/>
          </w:tcPr>
          <w:p w:rsidR="005759A7" w:rsidRPr="00977B2E" w:rsidRDefault="005759A7" w:rsidP="00414067">
            <w:pPr>
              <w:bidi w:val="0"/>
              <w:jc w:val="lowKashida"/>
              <w:rPr>
                <w:rFonts w:ascii="Arial Narrow" w:hAnsi="Arial Narrow"/>
                <w:color w:val="000000" w:themeColor="text1"/>
              </w:rPr>
            </w:pPr>
          </w:p>
        </w:tc>
      </w:tr>
    </w:tbl>
    <w:p w:rsidR="005759A7" w:rsidRPr="00977B2E" w:rsidRDefault="005759A7" w:rsidP="005759A7">
      <w:pPr>
        <w:bidi w:val="0"/>
        <w:jc w:val="center"/>
        <w:rPr>
          <w:rFonts w:ascii="Arial Narrow" w:hAnsi="Arial Narrow" w:cs="Arial"/>
          <w:b/>
          <w:bCs/>
          <w:color w:val="000000" w:themeColor="text1"/>
          <w:sz w:val="26"/>
          <w:szCs w:val="26"/>
          <w:lang w:bidi="ar-EG"/>
        </w:rPr>
      </w:pPr>
    </w:p>
    <w:p w:rsidR="00BA6BDA" w:rsidRPr="00977B2E" w:rsidRDefault="00BA6BDA" w:rsidP="00020507">
      <w:pPr>
        <w:bidi w:val="0"/>
        <w:jc w:val="center"/>
        <w:rPr>
          <w:rFonts w:ascii="Arial Narrow" w:hAnsi="Arial Narrow" w:cs="Arial"/>
          <w:b/>
          <w:bCs/>
          <w:color w:val="000000" w:themeColor="text1"/>
          <w:sz w:val="26"/>
          <w:szCs w:val="26"/>
          <w:lang w:bidi="ar-EG"/>
        </w:rPr>
      </w:pPr>
    </w:p>
    <w:sectPr w:rsidR="00BA6BDA" w:rsidRPr="00977B2E" w:rsidSect="00267B8D"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11" w:right="1411" w:bottom="1411" w:left="1411" w:header="706" w:footer="706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70C9" w:rsidRDefault="002D70C9">
      <w:r>
        <w:separator/>
      </w:r>
    </w:p>
  </w:endnote>
  <w:endnote w:type="continuationSeparator" w:id="0">
    <w:p w:rsidR="002D70C9" w:rsidRDefault="002D70C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0839" w:rsidRDefault="00787152" w:rsidP="004F4F6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rtl/>
      </w:rPr>
      <w:fldChar w:fldCharType="begin"/>
    </w:r>
    <w:r w:rsidR="005C0839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5C0839" w:rsidRDefault="005C083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0839" w:rsidRPr="00CA6A20" w:rsidRDefault="00787152" w:rsidP="00CA6A20">
    <w:pPr>
      <w:pStyle w:val="Footer"/>
      <w:framePr w:wrap="around" w:vAnchor="text" w:hAnchor="margin" w:xAlign="center" w:y="1"/>
      <w:bidi w:val="0"/>
      <w:rPr>
        <w:rStyle w:val="PageNumber"/>
        <w:rFonts w:ascii="Arial" w:hAnsi="Arial" w:cs="Arial"/>
      </w:rPr>
    </w:pPr>
    <w:r w:rsidRPr="00CA6A20">
      <w:rPr>
        <w:rStyle w:val="PageNumber"/>
        <w:rFonts w:ascii="Arial" w:hAnsi="Arial" w:cs="Arial"/>
        <w:rtl/>
      </w:rPr>
      <w:fldChar w:fldCharType="begin"/>
    </w:r>
    <w:r w:rsidR="005C0839" w:rsidRPr="00CA6A20">
      <w:rPr>
        <w:rStyle w:val="PageNumber"/>
        <w:rFonts w:ascii="Arial" w:hAnsi="Arial" w:cs="Arial"/>
      </w:rPr>
      <w:instrText xml:space="preserve">PAGE  </w:instrText>
    </w:r>
    <w:r w:rsidRPr="00CA6A20">
      <w:rPr>
        <w:rStyle w:val="PageNumber"/>
        <w:rFonts w:ascii="Arial" w:hAnsi="Arial" w:cs="Arial"/>
        <w:rtl/>
      </w:rPr>
      <w:fldChar w:fldCharType="separate"/>
    </w:r>
    <w:r w:rsidR="00DF5F59">
      <w:rPr>
        <w:rStyle w:val="PageNumber"/>
        <w:rFonts w:ascii="Arial" w:hAnsi="Arial" w:cs="Arial"/>
        <w:noProof/>
      </w:rPr>
      <w:t>4</w:t>
    </w:r>
    <w:r w:rsidRPr="00CA6A20">
      <w:rPr>
        <w:rStyle w:val="PageNumber"/>
        <w:rFonts w:ascii="Arial" w:hAnsi="Arial" w:cs="Arial"/>
        <w:rtl/>
      </w:rPr>
      <w:fldChar w:fldCharType="end"/>
    </w:r>
  </w:p>
  <w:p w:rsidR="005C0839" w:rsidRDefault="005C0839">
    <w:pPr>
      <w:pStyle w:val="Footer"/>
      <w:rPr>
        <w:lang w:bidi="ar-EG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0839" w:rsidRDefault="00787152" w:rsidP="009941BF">
    <w:pPr>
      <w:pStyle w:val="Footer"/>
      <w:bidi w:val="0"/>
      <w:jc w:val="center"/>
    </w:pPr>
    <w:r>
      <w:fldChar w:fldCharType="begin"/>
    </w:r>
    <w:r w:rsidR="005C0839">
      <w:instrText xml:space="preserve"> PAGE   \* MERGEFORMAT </w:instrText>
    </w:r>
    <w:r>
      <w:fldChar w:fldCharType="separate"/>
    </w:r>
    <w:r w:rsidR="00DF5F59">
      <w:rPr>
        <w:noProof/>
      </w:rPr>
      <w:t>1</w:t>
    </w:r>
    <w:r>
      <w:rPr>
        <w:noProof/>
      </w:rPr>
      <w:fldChar w:fldCharType="end"/>
    </w:r>
  </w:p>
  <w:p w:rsidR="005C0839" w:rsidRDefault="005C083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70C9" w:rsidRDefault="002D70C9">
      <w:r>
        <w:separator/>
      </w:r>
    </w:p>
  </w:footnote>
  <w:footnote w:type="continuationSeparator" w:id="0">
    <w:p w:rsidR="002D70C9" w:rsidRDefault="002D70C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bidiVisual/>
      <w:tblW w:w="5316" w:type="pct"/>
      <w:jc w:val="center"/>
      <w:tblInd w:w="-588" w:type="dxa"/>
      <w:tblLayout w:type="fixed"/>
      <w:tblLook w:val="04A0"/>
    </w:tblPr>
    <w:tblGrid>
      <w:gridCol w:w="2838"/>
      <w:gridCol w:w="3525"/>
      <w:gridCol w:w="3526"/>
    </w:tblGrid>
    <w:tr w:rsidR="002D6200" w:rsidRPr="00442692" w:rsidTr="003F3104">
      <w:trPr>
        <w:trHeight w:val="1701"/>
        <w:jc w:val="center"/>
      </w:trPr>
      <w:tc>
        <w:tcPr>
          <w:tcW w:w="2838" w:type="dxa"/>
        </w:tcPr>
        <w:p w:rsidR="002D6200" w:rsidRPr="00442692" w:rsidRDefault="002D6200" w:rsidP="003F3104">
          <w:pPr>
            <w:tabs>
              <w:tab w:val="center" w:pos="1015"/>
              <w:tab w:val="right" w:pos="2030"/>
            </w:tabs>
            <w:bidi w:val="0"/>
            <w:rPr>
              <w:rFonts w:ascii="Arial Narrow" w:hAnsi="Arial Narrow" w:cs="Arial"/>
              <w:b/>
              <w:bCs/>
              <w:sz w:val="40"/>
              <w:szCs w:val="40"/>
            </w:rPr>
          </w:pPr>
          <w:r w:rsidRPr="00442692">
            <w:rPr>
              <w:rFonts w:ascii="Arial Narrow" w:hAnsi="Arial Narrow" w:cs="Arial"/>
              <w:b/>
              <w:bCs/>
              <w:noProof/>
              <w:sz w:val="40"/>
              <w:szCs w:val="40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8465</wp:posOffset>
                </wp:positionH>
                <wp:positionV relativeFrom="paragraph">
                  <wp:posOffset>197485</wp:posOffset>
                </wp:positionV>
                <wp:extent cx="1073785" cy="665480"/>
                <wp:effectExtent l="19050" t="0" r="0" b="0"/>
                <wp:wrapTight wrapText="bothSides">
                  <wp:wrapPolygon edited="0">
                    <wp:start x="-383" y="0"/>
                    <wp:lineTo x="-383" y="21023"/>
                    <wp:lineTo x="21459" y="21023"/>
                    <wp:lineTo x="21459" y="0"/>
                    <wp:lineTo x="-383" y="0"/>
                  </wp:wrapPolygon>
                </wp:wrapTight>
                <wp:docPr id="4" name="Picture 15" descr="جامعة بنها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 descr="جامعة بنها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3785" cy="665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25" w:type="dxa"/>
          <w:shd w:val="clear" w:color="auto" w:fill="auto"/>
          <w:vAlign w:val="center"/>
        </w:tcPr>
        <w:p w:rsidR="002D6200" w:rsidRPr="00442692" w:rsidRDefault="002D6200" w:rsidP="003F3104">
          <w:pPr>
            <w:bidi w:val="0"/>
            <w:jc w:val="center"/>
            <w:rPr>
              <w:rFonts w:ascii="Arial Narrow" w:hAnsi="Arial Narrow" w:cs="Arial"/>
              <w:b/>
              <w:bCs/>
              <w:sz w:val="28"/>
              <w:szCs w:val="28"/>
            </w:rPr>
          </w:pPr>
          <w:r w:rsidRPr="00442692">
            <w:rPr>
              <w:rFonts w:ascii="Arial Narrow" w:hAnsi="Arial Narrow" w:cs="Arial"/>
              <w:b/>
              <w:bCs/>
              <w:sz w:val="28"/>
              <w:szCs w:val="28"/>
            </w:rPr>
            <w:t>Benha University</w:t>
          </w:r>
        </w:p>
        <w:p w:rsidR="002D6200" w:rsidRPr="00442692" w:rsidRDefault="002D6200" w:rsidP="003F3104">
          <w:pPr>
            <w:bidi w:val="0"/>
            <w:jc w:val="center"/>
            <w:rPr>
              <w:rFonts w:ascii="Arial Narrow" w:hAnsi="Arial Narrow" w:cs="Arial"/>
              <w:b/>
              <w:bCs/>
              <w:sz w:val="28"/>
              <w:szCs w:val="28"/>
            </w:rPr>
          </w:pPr>
          <w:r w:rsidRPr="00442692">
            <w:rPr>
              <w:rFonts w:ascii="Arial Narrow" w:hAnsi="Arial Narrow" w:cs="Arial"/>
              <w:b/>
              <w:bCs/>
              <w:sz w:val="28"/>
              <w:szCs w:val="28"/>
            </w:rPr>
            <w:t>Faculty of Science</w:t>
          </w:r>
        </w:p>
        <w:p w:rsidR="002D6200" w:rsidRPr="00442692" w:rsidRDefault="002D6200" w:rsidP="002D6200">
          <w:pPr>
            <w:bidi w:val="0"/>
            <w:jc w:val="center"/>
            <w:rPr>
              <w:sz w:val="40"/>
              <w:szCs w:val="40"/>
              <w:lang w:bidi="ar-EG"/>
            </w:rPr>
          </w:pPr>
          <w:r w:rsidRPr="00442692">
            <w:rPr>
              <w:rFonts w:ascii="Arial Narrow" w:hAnsi="Arial Narrow" w:cs="Arial"/>
              <w:b/>
              <w:bCs/>
              <w:sz w:val="28"/>
              <w:szCs w:val="28"/>
            </w:rPr>
            <w:t>Department of</w:t>
          </w:r>
          <w:r>
            <w:rPr>
              <w:rFonts w:ascii="Arial Narrow" w:hAnsi="Arial Narrow" w:cs="Arial"/>
              <w:b/>
              <w:bCs/>
              <w:sz w:val="28"/>
              <w:szCs w:val="28"/>
            </w:rPr>
            <w:t xml:space="preserve"> </w:t>
          </w:r>
          <w:r>
            <w:rPr>
              <w:rFonts w:ascii="Arial Narrow" w:hAnsi="Arial Narrow" w:cs="Arial" w:hint="cs"/>
              <w:b/>
              <w:bCs/>
              <w:sz w:val="28"/>
              <w:szCs w:val="28"/>
              <w:rtl/>
            </w:rPr>
            <w:t xml:space="preserve"> ...............</w:t>
          </w:r>
        </w:p>
      </w:tc>
      <w:tc>
        <w:tcPr>
          <w:tcW w:w="3526" w:type="dxa"/>
          <w:shd w:val="clear" w:color="auto" w:fill="auto"/>
          <w:vAlign w:val="center"/>
        </w:tcPr>
        <w:p w:rsidR="002D6200" w:rsidRPr="00442692" w:rsidRDefault="002D6200" w:rsidP="003F3104">
          <w:pPr>
            <w:bidi w:val="0"/>
            <w:jc w:val="center"/>
            <w:rPr>
              <w:sz w:val="40"/>
              <w:szCs w:val="40"/>
              <w:lang w:bidi="ar-EG"/>
            </w:rPr>
          </w:pPr>
          <w:r w:rsidRPr="00442692">
            <w:rPr>
              <w:noProof/>
              <w:sz w:val="40"/>
              <w:szCs w:val="40"/>
            </w:rPr>
            <w:drawing>
              <wp:inline distT="0" distB="0" distL="0" distR="0">
                <wp:extent cx="1221505" cy="878375"/>
                <wp:effectExtent l="19050" t="0" r="0" b="0"/>
                <wp:docPr id="6" name="Picture 1" descr="E:\الجودة\templets\وحدة الجودة لوجو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:\الجودة\templets\وحدة الجودة لوجو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0320" cy="8775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D6200" w:rsidRDefault="002D6200">
    <w:pPr>
      <w:pStyle w:val="Header"/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8.6pt;height:8.6pt" o:bullet="t">
        <v:imagedata r:id="rId1" o:title="BD10266_"/>
      </v:shape>
    </w:pict>
  </w:numPicBullet>
  <w:abstractNum w:abstractNumId="0">
    <w:nsid w:val="00F97197"/>
    <w:multiLevelType w:val="hybridMultilevel"/>
    <w:tmpl w:val="F8A80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1187C"/>
    <w:multiLevelType w:val="hybridMultilevel"/>
    <w:tmpl w:val="DD780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7F239F"/>
    <w:multiLevelType w:val="hybridMultilevel"/>
    <w:tmpl w:val="9432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BE374E"/>
    <w:multiLevelType w:val="hybridMultilevel"/>
    <w:tmpl w:val="A0F46106"/>
    <w:lvl w:ilvl="0" w:tplc="F74E319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3C24666"/>
    <w:multiLevelType w:val="hybridMultilevel"/>
    <w:tmpl w:val="FC42110C"/>
    <w:lvl w:ilvl="0" w:tplc="588C521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085353"/>
    <w:multiLevelType w:val="hybridMultilevel"/>
    <w:tmpl w:val="5F5835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0DA671E">
      <w:start w:val="1"/>
      <w:numFmt w:val="decimal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01ABA96">
      <w:start w:val="2"/>
      <w:numFmt w:val="upperLetter"/>
      <w:lvlText w:val="%4-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4351909"/>
    <w:multiLevelType w:val="hybridMultilevel"/>
    <w:tmpl w:val="4D042A3C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">
    <w:nsid w:val="046B1DB8"/>
    <w:multiLevelType w:val="hybridMultilevel"/>
    <w:tmpl w:val="2EEA2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5484BB8"/>
    <w:multiLevelType w:val="hybridMultilevel"/>
    <w:tmpl w:val="39143A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553655D"/>
    <w:multiLevelType w:val="hybridMultilevel"/>
    <w:tmpl w:val="0932447E"/>
    <w:lvl w:ilvl="0" w:tplc="91AC193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6022219"/>
    <w:multiLevelType w:val="hybridMultilevel"/>
    <w:tmpl w:val="A544C12E"/>
    <w:lvl w:ilvl="0" w:tplc="779E69AE">
      <w:start w:val="1"/>
      <w:numFmt w:val="upperLetter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6FB7F47"/>
    <w:multiLevelType w:val="hybridMultilevel"/>
    <w:tmpl w:val="11B223E2"/>
    <w:lvl w:ilvl="0" w:tplc="223839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77B18A5"/>
    <w:multiLevelType w:val="hybridMultilevel"/>
    <w:tmpl w:val="36BE6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8B6197"/>
    <w:multiLevelType w:val="hybridMultilevel"/>
    <w:tmpl w:val="8C88B1E8"/>
    <w:lvl w:ilvl="0" w:tplc="668A52C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958214D"/>
    <w:multiLevelType w:val="hybridMultilevel"/>
    <w:tmpl w:val="F0A0DB3E"/>
    <w:lvl w:ilvl="0" w:tplc="5CA4688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9926039"/>
    <w:multiLevelType w:val="hybridMultilevel"/>
    <w:tmpl w:val="3C7AA846"/>
    <w:lvl w:ilvl="0" w:tplc="7F5C886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9D853F0"/>
    <w:multiLevelType w:val="hybridMultilevel"/>
    <w:tmpl w:val="BDA63F18"/>
    <w:lvl w:ilvl="0" w:tplc="51E64ABA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A743C3F"/>
    <w:multiLevelType w:val="hybridMultilevel"/>
    <w:tmpl w:val="3046676C"/>
    <w:lvl w:ilvl="0" w:tplc="293C2F3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B573A74"/>
    <w:multiLevelType w:val="hybridMultilevel"/>
    <w:tmpl w:val="8006D3DA"/>
    <w:lvl w:ilvl="0" w:tplc="A5A2D21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C431F90"/>
    <w:multiLevelType w:val="hybridMultilevel"/>
    <w:tmpl w:val="7A129804"/>
    <w:lvl w:ilvl="0" w:tplc="13120D5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CFE111A"/>
    <w:multiLevelType w:val="hybridMultilevel"/>
    <w:tmpl w:val="8BF6F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0D2164CF"/>
    <w:multiLevelType w:val="hybridMultilevel"/>
    <w:tmpl w:val="FC42110C"/>
    <w:lvl w:ilvl="0" w:tplc="588C521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0D4E164F"/>
    <w:multiLevelType w:val="hybridMultilevel"/>
    <w:tmpl w:val="2B56EB38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23">
    <w:nsid w:val="0E9C2B1B"/>
    <w:multiLevelType w:val="hybridMultilevel"/>
    <w:tmpl w:val="754434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12A38E">
      <w:start w:val="1"/>
      <w:numFmt w:val="decimal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0FE86159"/>
    <w:multiLevelType w:val="hybridMultilevel"/>
    <w:tmpl w:val="5C160BD8"/>
    <w:lvl w:ilvl="0" w:tplc="E52684D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FFC6756"/>
    <w:multiLevelType w:val="hybridMultilevel"/>
    <w:tmpl w:val="7646BD50"/>
    <w:lvl w:ilvl="0" w:tplc="8BDABF8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102C0AB6"/>
    <w:multiLevelType w:val="hybridMultilevel"/>
    <w:tmpl w:val="2C98499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7">
    <w:nsid w:val="1058414A"/>
    <w:multiLevelType w:val="hybridMultilevel"/>
    <w:tmpl w:val="EF1C8E70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8">
    <w:nsid w:val="11481FBC"/>
    <w:multiLevelType w:val="hybridMultilevel"/>
    <w:tmpl w:val="0C880FAC"/>
    <w:lvl w:ilvl="0" w:tplc="D176334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1E9477E"/>
    <w:multiLevelType w:val="hybridMultilevel"/>
    <w:tmpl w:val="6C045B1C"/>
    <w:lvl w:ilvl="0" w:tplc="2FE4B15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33E75B5"/>
    <w:multiLevelType w:val="hybridMultilevel"/>
    <w:tmpl w:val="EBD267A8"/>
    <w:lvl w:ilvl="0" w:tplc="CFA207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3B946CF"/>
    <w:multiLevelType w:val="hybridMultilevel"/>
    <w:tmpl w:val="DD0A89CE"/>
    <w:lvl w:ilvl="0" w:tplc="44BC4BF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3CA4F90"/>
    <w:multiLevelType w:val="hybridMultilevel"/>
    <w:tmpl w:val="D09C79EC"/>
    <w:lvl w:ilvl="0" w:tplc="DEAE74EA">
      <w:start w:val="1"/>
      <w:numFmt w:val="bullet"/>
      <w:lvlText w:val="–"/>
      <w:lvlJc w:val="left"/>
      <w:pPr>
        <w:ind w:left="1080" w:hanging="360"/>
      </w:pPr>
      <w:rPr>
        <w:rFonts w:ascii="Arial Narrow" w:eastAsia="Times New Roman" w:hAnsi="Arial Narrow" w:cs="Aria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140F42EB"/>
    <w:multiLevelType w:val="hybridMultilevel"/>
    <w:tmpl w:val="FF8C5132"/>
    <w:lvl w:ilvl="0" w:tplc="F22E61F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49C634F"/>
    <w:multiLevelType w:val="hybridMultilevel"/>
    <w:tmpl w:val="09E85CCA"/>
    <w:lvl w:ilvl="0" w:tplc="A056AB6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50F1942"/>
    <w:multiLevelType w:val="hybridMultilevel"/>
    <w:tmpl w:val="1BDE86B4"/>
    <w:lvl w:ilvl="0" w:tplc="04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36">
    <w:nsid w:val="15AD51C6"/>
    <w:multiLevelType w:val="hybridMultilevel"/>
    <w:tmpl w:val="90E641D2"/>
    <w:lvl w:ilvl="0" w:tplc="852EC9B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16782052"/>
    <w:multiLevelType w:val="hybridMultilevel"/>
    <w:tmpl w:val="0F601E00"/>
    <w:lvl w:ilvl="0" w:tplc="51A6DA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BEE48FC">
      <w:start w:val="4"/>
      <w:numFmt w:val="lowerLetter"/>
      <w:lvlText w:val="%3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29FE835E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1FA0A20">
      <w:start w:val="1"/>
      <w:numFmt w:val="decimal"/>
      <w:lvlText w:val="%5-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169047D1"/>
    <w:multiLevelType w:val="hybridMultilevel"/>
    <w:tmpl w:val="0C7440DC"/>
    <w:lvl w:ilvl="0" w:tplc="E13C460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75A0944"/>
    <w:multiLevelType w:val="hybridMultilevel"/>
    <w:tmpl w:val="E760F1D8"/>
    <w:lvl w:ilvl="0" w:tplc="04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0">
    <w:nsid w:val="181B6D3A"/>
    <w:multiLevelType w:val="hybridMultilevel"/>
    <w:tmpl w:val="453A15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182A3B78"/>
    <w:multiLevelType w:val="hybridMultilevel"/>
    <w:tmpl w:val="0762A110"/>
    <w:lvl w:ilvl="0" w:tplc="9A90EDB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186C0D04"/>
    <w:multiLevelType w:val="hybridMultilevel"/>
    <w:tmpl w:val="110099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18AB1F28"/>
    <w:multiLevelType w:val="hybridMultilevel"/>
    <w:tmpl w:val="10AC0CBA"/>
    <w:lvl w:ilvl="0" w:tplc="B97E9BE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190507E9"/>
    <w:multiLevelType w:val="hybridMultilevel"/>
    <w:tmpl w:val="57AA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194E6F99"/>
    <w:multiLevelType w:val="hybridMultilevel"/>
    <w:tmpl w:val="0016B7B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6">
    <w:nsid w:val="19730D5B"/>
    <w:multiLevelType w:val="hybridMultilevel"/>
    <w:tmpl w:val="3DC079B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7">
    <w:nsid w:val="19755F10"/>
    <w:multiLevelType w:val="hybridMultilevel"/>
    <w:tmpl w:val="5F1AFFA2"/>
    <w:lvl w:ilvl="0" w:tplc="4170BA1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19810EF7"/>
    <w:multiLevelType w:val="hybridMultilevel"/>
    <w:tmpl w:val="5F4EAC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>
    <w:nsid w:val="1A44483A"/>
    <w:multiLevelType w:val="hybridMultilevel"/>
    <w:tmpl w:val="485EB092"/>
    <w:lvl w:ilvl="0" w:tplc="2522F48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1C7A38A3"/>
    <w:multiLevelType w:val="hybridMultilevel"/>
    <w:tmpl w:val="1084E8B6"/>
    <w:lvl w:ilvl="0" w:tplc="BE705F5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1E0F6048"/>
    <w:multiLevelType w:val="hybridMultilevel"/>
    <w:tmpl w:val="5D5C207E"/>
    <w:lvl w:ilvl="0" w:tplc="50E8545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208D698E"/>
    <w:multiLevelType w:val="hybridMultilevel"/>
    <w:tmpl w:val="051EA810"/>
    <w:lvl w:ilvl="0" w:tplc="A11AF0E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0D250F2"/>
    <w:multiLevelType w:val="hybridMultilevel"/>
    <w:tmpl w:val="CBEC984E"/>
    <w:lvl w:ilvl="0" w:tplc="4AFC2422">
      <w:start w:val="1"/>
      <w:numFmt w:val="bullet"/>
      <w:lvlText w:val=""/>
      <w:lvlJc w:val="left"/>
      <w:pPr>
        <w:tabs>
          <w:tab w:val="num" w:pos="457"/>
        </w:tabs>
        <w:ind w:left="457" w:hanging="397"/>
      </w:pPr>
      <w:rPr>
        <w:rFonts w:ascii="Symbol" w:hAnsi="Symbol" w:hint="default"/>
        <w:color w:val="auto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4">
    <w:nsid w:val="214B6C56"/>
    <w:multiLevelType w:val="hybridMultilevel"/>
    <w:tmpl w:val="6D3E5E92"/>
    <w:lvl w:ilvl="0" w:tplc="C5EEE4A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22EA2FF5"/>
    <w:multiLevelType w:val="hybridMultilevel"/>
    <w:tmpl w:val="30BE3E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>
    <w:nsid w:val="23006B3B"/>
    <w:multiLevelType w:val="hybridMultilevel"/>
    <w:tmpl w:val="2FDA45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>
    <w:nsid w:val="24712DB2"/>
    <w:multiLevelType w:val="hybridMultilevel"/>
    <w:tmpl w:val="E4DC6B98"/>
    <w:lvl w:ilvl="0" w:tplc="57E0AB4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25BE15C2"/>
    <w:multiLevelType w:val="hybridMultilevel"/>
    <w:tmpl w:val="7D407F58"/>
    <w:lvl w:ilvl="0" w:tplc="C5584A36">
      <w:start w:val="1"/>
      <w:numFmt w:val="decimal"/>
      <w:lvlText w:val="%1-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283666AF"/>
    <w:multiLevelType w:val="hybridMultilevel"/>
    <w:tmpl w:val="2F38DD18"/>
    <w:lvl w:ilvl="0" w:tplc="5E7AE39E">
      <w:start w:val="1"/>
      <w:numFmt w:val="bullet"/>
      <w:lvlText w:val=""/>
      <w:lvlJc w:val="left"/>
      <w:pPr>
        <w:tabs>
          <w:tab w:val="num" w:pos="180"/>
        </w:tabs>
        <w:ind w:left="180" w:firstLine="0"/>
      </w:pPr>
      <w:rPr>
        <w:rFonts w:ascii="Symbol" w:hAnsi="Symbol" w:hint="default"/>
      </w:rPr>
    </w:lvl>
    <w:lvl w:ilvl="1" w:tplc="7D664C72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  <w:b/>
        <w:bCs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60">
    <w:nsid w:val="28933E8D"/>
    <w:multiLevelType w:val="hybridMultilevel"/>
    <w:tmpl w:val="84A67588"/>
    <w:lvl w:ilvl="0" w:tplc="C670392A">
      <w:start w:val="1"/>
      <w:numFmt w:val="decimal"/>
      <w:lvlText w:val="%1-"/>
      <w:lvlJc w:val="left"/>
      <w:pPr>
        <w:ind w:left="720" w:hanging="360"/>
      </w:pPr>
      <w:rPr>
        <w:rFonts w:ascii="Arial Narrow" w:hAnsi="Arial Narrow" w:cs="Arial Narrow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28A7399B"/>
    <w:multiLevelType w:val="hybridMultilevel"/>
    <w:tmpl w:val="3F2280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>
    <w:nsid w:val="29EA2819"/>
    <w:multiLevelType w:val="hybridMultilevel"/>
    <w:tmpl w:val="B5F651C6"/>
    <w:lvl w:ilvl="0" w:tplc="BEA683A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29EB5875"/>
    <w:multiLevelType w:val="hybridMultilevel"/>
    <w:tmpl w:val="7B8647D4"/>
    <w:lvl w:ilvl="0" w:tplc="1564F30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2A8F666E"/>
    <w:multiLevelType w:val="hybridMultilevel"/>
    <w:tmpl w:val="F572CBD6"/>
    <w:lvl w:ilvl="0" w:tplc="64547AC2">
      <w:start w:val="1"/>
      <w:numFmt w:val="decimal"/>
      <w:lvlText w:val="%1-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65">
    <w:nsid w:val="2A967E7D"/>
    <w:multiLevelType w:val="hybridMultilevel"/>
    <w:tmpl w:val="6B5ACE0E"/>
    <w:lvl w:ilvl="0" w:tplc="65B08F9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2B2C7343"/>
    <w:multiLevelType w:val="hybridMultilevel"/>
    <w:tmpl w:val="7F988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2B62054F"/>
    <w:multiLevelType w:val="hybridMultilevel"/>
    <w:tmpl w:val="AB50AF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>
    <w:nsid w:val="2CFB5222"/>
    <w:multiLevelType w:val="hybridMultilevel"/>
    <w:tmpl w:val="322059C6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9">
    <w:nsid w:val="2E757796"/>
    <w:multiLevelType w:val="hybridMultilevel"/>
    <w:tmpl w:val="D8D2A0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>
    <w:nsid w:val="2F0C2262"/>
    <w:multiLevelType w:val="hybridMultilevel"/>
    <w:tmpl w:val="508C7D20"/>
    <w:lvl w:ilvl="0" w:tplc="AE9E578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2F5A51F7"/>
    <w:multiLevelType w:val="hybridMultilevel"/>
    <w:tmpl w:val="3D2085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>
    <w:nsid w:val="2F90724F"/>
    <w:multiLevelType w:val="hybridMultilevel"/>
    <w:tmpl w:val="8F729B08"/>
    <w:lvl w:ilvl="0" w:tplc="421A70D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2FB3250E"/>
    <w:multiLevelType w:val="hybridMultilevel"/>
    <w:tmpl w:val="9B7663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306A0F50"/>
    <w:multiLevelType w:val="hybridMultilevel"/>
    <w:tmpl w:val="222669BA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>
    <w:nsid w:val="31461397"/>
    <w:multiLevelType w:val="hybridMultilevel"/>
    <w:tmpl w:val="8ABA8FAA"/>
    <w:lvl w:ilvl="0" w:tplc="C75E14C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31D906F4"/>
    <w:multiLevelType w:val="hybridMultilevel"/>
    <w:tmpl w:val="E7B22FC8"/>
    <w:lvl w:ilvl="0" w:tplc="8D2683C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31ED7EC0"/>
    <w:multiLevelType w:val="hybridMultilevel"/>
    <w:tmpl w:val="614AEC08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8">
    <w:nsid w:val="322570C4"/>
    <w:multiLevelType w:val="hybridMultilevel"/>
    <w:tmpl w:val="F5927E4C"/>
    <w:lvl w:ilvl="0" w:tplc="9536B44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335B6159"/>
    <w:multiLevelType w:val="hybridMultilevel"/>
    <w:tmpl w:val="E9B20604"/>
    <w:lvl w:ilvl="0" w:tplc="364446A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33697947"/>
    <w:multiLevelType w:val="hybridMultilevel"/>
    <w:tmpl w:val="84A67588"/>
    <w:lvl w:ilvl="0" w:tplc="C670392A">
      <w:start w:val="1"/>
      <w:numFmt w:val="decimal"/>
      <w:lvlText w:val="%1-"/>
      <w:lvlJc w:val="left"/>
      <w:pPr>
        <w:ind w:left="720" w:hanging="360"/>
      </w:pPr>
      <w:rPr>
        <w:rFonts w:ascii="Arial Narrow" w:hAnsi="Arial Narrow" w:cs="Arial Narrow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>
    <w:nsid w:val="361341CC"/>
    <w:multiLevelType w:val="hybridMultilevel"/>
    <w:tmpl w:val="5D923BE8"/>
    <w:lvl w:ilvl="0" w:tplc="20C8EE24">
      <w:start w:val="4"/>
      <w:numFmt w:val="upperLetter"/>
      <w:lvlText w:val="%1-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82">
    <w:nsid w:val="36A4736A"/>
    <w:multiLevelType w:val="hybridMultilevel"/>
    <w:tmpl w:val="E3DCFC94"/>
    <w:lvl w:ilvl="0" w:tplc="70BE98F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38641108"/>
    <w:multiLevelType w:val="hybridMultilevel"/>
    <w:tmpl w:val="28000D9E"/>
    <w:lvl w:ilvl="0" w:tplc="063EE170">
      <w:start w:val="7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4">
    <w:nsid w:val="38C34A8F"/>
    <w:multiLevelType w:val="singleLevel"/>
    <w:tmpl w:val="0401000F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85">
    <w:nsid w:val="398D0604"/>
    <w:multiLevelType w:val="hybridMultilevel"/>
    <w:tmpl w:val="C8DAC968"/>
    <w:lvl w:ilvl="0" w:tplc="D0ACDD4C">
      <w:start w:val="1"/>
      <w:numFmt w:val="bullet"/>
      <w:lvlText w:val="-"/>
      <w:lvlJc w:val="left"/>
      <w:pPr>
        <w:tabs>
          <w:tab w:val="num" w:pos="930"/>
        </w:tabs>
        <w:ind w:left="930" w:hanging="57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50"/>
        </w:tabs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70"/>
        </w:tabs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</w:rPr>
    </w:lvl>
  </w:abstractNum>
  <w:abstractNum w:abstractNumId="86">
    <w:nsid w:val="39C21483"/>
    <w:multiLevelType w:val="hybridMultilevel"/>
    <w:tmpl w:val="907EBC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>
    <w:nsid w:val="3A5A5407"/>
    <w:multiLevelType w:val="hybridMultilevel"/>
    <w:tmpl w:val="D09CAD34"/>
    <w:lvl w:ilvl="0" w:tplc="2224076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3A620170"/>
    <w:multiLevelType w:val="hybridMultilevel"/>
    <w:tmpl w:val="5848131E"/>
    <w:lvl w:ilvl="0" w:tplc="EAD203A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3CC04083"/>
    <w:multiLevelType w:val="hybridMultilevel"/>
    <w:tmpl w:val="AE4E7618"/>
    <w:lvl w:ilvl="0" w:tplc="04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90">
    <w:nsid w:val="3D2D256E"/>
    <w:multiLevelType w:val="hybridMultilevel"/>
    <w:tmpl w:val="08CE36BE"/>
    <w:lvl w:ilvl="0" w:tplc="39747F82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3E741FB0"/>
    <w:multiLevelType w:val="hybridMultilevel"/>
    <w:tmpl w:val="A2BC74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2">
    <w:nsid w:val="3EC8445A"/>
    <w:multiLevelType w:val="hybridMultilevel"/>
    <w:tmpl w:val="54443982"/>
    <w:lvl w:ilvl="0" w:tplc="96CA602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405006A6"/>
    <w:multiLevelType w:val="hybridMultilevel"/>
    <w:tmpl w:val="7A60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409A0DBD"/>
    <w:multiLevelType w:val="hybridMultilevel"/>
    <w:tmpl w:val="D30C1308"/>
    <w:lvl w:ilvl="0" w:tplc="B650C6D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40D1480E"/>
    <w:multiLevelType w:val="hybridMultilevel"/>
    <w:tmpl w:val="55A89B1E"/>
    <w:lvl w:ilvl="0" w:tplc="4AFC2422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6">
    <w:nsid w:val="42644444"/>
    <w:multiLevelType w:val="hybridMultilevel"/>
    <w:tmpl w:val="E0E67F1E"/>
    <w:lvl w:ilvl="0" w:tplc="BE7C3C06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38A6861C">
      <w:start w:val="6"/>
      <w:numFmt w:val="bullet"/>
      <w:lvlText w:val="–"/>
      <w:lvlJc w:val="left"/>
      <w:pPr>
        <w:tabs>
          <w:tab w:val="num" w:pos="900"/>
        </w:tabs>
        <w:ind w:left="900" w:hanging="360"/>
      </w:pPr>
      <w:rPr>
        <w:rFonts w:ascii="Arial Narrow" w:eastAsia="Times New Roman" w:hAnsi="Arial Narrow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97">
    <w:nsid w:val="44B8194C"/>
    <w:multiLevelType w:val="hybridMultilevel"/>
    <w:tmpl w:val="9C783C28"/>
    <w:lvl w:ilvl="0" w:tplc="E08E64D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458957AE"/>
    <w:multiLevelType w:val="hybridMultilevel"/>
    <w:tmpl w:val="2F02EE8A"/>
    <w:lvl w:ilvl="0" w:tplc="084CAD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46794F95"/>
    <w:multiLevelType w:val="hybridMultilevel"/>
    <w:tmpl w:val="7A5A41DE"/>
    <w:lvl w:ilvl="0" w:tplc="264CBA4C">
      <w:start w:val="1"/>
      <w:numFmt w:val="decimal"/>
      <w:lvlText w:val="%1-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55BEC8BA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0">
    <w:nsid w:val="48B87604"/>
    <w:multiLevelType w:val="hybridMultilevel"/>
    <w:tmpl w:val="C8FE65E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1">
    <w:nsid w:val="49D12501"/>
    <w:multiLevelType w:val="hybridMultilevel"/>
    <w:tmpl w:val="D74ABC6A"/>
    <w:lvl w:ilvl="0" w:tplc="43208B4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49FE68AB"/>
    <w:multiLevelType w:val="hybridMultilevel"/>
    <w:tmpl w:val="4B100F82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103">
    <w:nsid w:val="4A817D3D"/>
    <w:multiLevelType w:val="hybridMultilevel"/>
    <w:tmpl w:val="C29EBB0A"/>
    <w:lvl w:ilvl="0" w:tplc="4664EEA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4A846168"/>
    <w:multiLevelType w:val="hybridMultilevel"/>
    <w:tmpl w:val="377A9C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>
    <w:nsid w:val="4A9464A4"/>
    <w:multiLevelType w:val="hybridMultilevel"/>
    <w:tmpl w:val="79BA524C"/>
    <w:lvl w:ilvl="0" w:tplc="7A74116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4C510EC1"/>
    <w:multiLevelType w:val="hybridMultilevel"/>
    <w:tmpl w:val="D6B0DD96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07">
    <w:nsid w:val="4C547E4A"/>
    <w:multiLevelType w:val="hybridMultilevel"/>
    <w:tmpl w:val="42564698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>
    <w:nsid w:val="4D24337B"/>
    <w:multiLevelType w:val="hybridMultilevel"/>
    <w:tmpl w:val="4450FD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9">
    <w:nsid w:val="50366168"/>
    <w:multiLevelType w:val="hybridMultilevel"/>
    <w:tmpl w:val="395CF968"/>
    <w:lvl w:ilvl="0" w:tplc="6F7A1D62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0">
    <w:nsid w:val="5093605E"/>
    <w:multiLevelType w:val="hybridMultilevel"/>
    <w:tmpl w:val="D5BE64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1">
    <w:nsid w:val="511D162A"/>
    <w:multiLevelType w:val="hybridMultilevel"/>
    <w:tmpl w:val="9A588B5C"/>
    <w:lvl w:ilvl="0" w:tplc="BA5A821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>
    <w:nsid w:val="51DA671B"/>
    <w:multiLevelType w:val="hybridMultilevel"/>
    <w:tmpl w:val="F5B81E72"/>
    <w:lvl w:ilvl="0" w:tplc="130E81D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532E61AE"/>
    <w:multiLevelType w:val="hybridMultilevel"/>
    <w:tmpl w:val="A9F47656"/>
    <w:lvl w:ilvl="0" w:tplc="1AF456F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>
    <w:nsid w:val="542671BF"/>
    <w:multiLevelType w:val="hybridMultilevel"/>
    <w:tmpl w:val="FC7CAAD0"/>
    <w:lvl w:ilvl="0" w:tplc="53682D6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54D9452E"/>
    <w:multiLevelType w:val="hybridMultilevel"/>
    <w:tmpl w:val="B2BEC778"/>
    <w:lvl w:ilvl="0" w:tplc="8500DFC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54E35F0C"/>
    <w:multiLevelType w:val="hybridMultilevel"/>
    <w:tmpl w:val="7F7C55DC"/>
    <w:lvl w:ilvl="0" w:tplc="AB8A58C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>
    <w:nsid w:val="55515735"/>
    <w:multiLevelType w:val="hybridMultilevel"/>
    <w:tmpl w:val="157C86E4"/>
    <w:lvl w:ilvl="0" w:tplc="CE7C0F52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5563107E"/>
    <w:multiLevelType w:val="hybridMultilevel"/>
    <w:tmpl w:val="1DDA79EC"/>
    <w:lvl w:ilvl="0" w:tplc="97D8CD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55EE5150"/>
    <w:multiLevelType w:val="hybridMultilevel"/>
    <w:tmpl w:val="EBF0F756"/>
    <w:lvl w:ilvl="0" w:tplc="F88238D6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>
    <w:nsid w:val="56DE40EF"/>
    <w:multiLevelType w:val="hybridMultilevel"/>
    <w:tmpl w:val="B69641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1">
    <w:nsid w:val="57400CB0"/>
    <w:multiLevelType w:val="hybridMultilevel"/>
    <w:tmpl w:val="D6D07D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>
    <w:nsid w:val="57A1080F"/>
    <w:multiLevelType w:val="hybridMultilevel"/>
    <w:tmpl w:val="F572CBD6"/>
    <w:lvl w:ilvl="0" w:tplc="64547AC2">
      <w:start w:val="1"/>
      <w:numFmt w:val="decimal"/>
      <w:lvlText w:val="%1-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23">
    <w:nsid w:val="57F75503"/>
    <w:multiLevelType w:val="hybridMultilevel"/>
    <w:tmpl w:val="29027C6C"/>
    <w:lvl w:ilvl="0" w:tplc="B4CA48B8">
      <w:start w:val="1"/>
      <w:numFmt w:val="bullet"/>
      <w:lvlText w:val=""/>
      <w:lvlPicBulletId w:val="0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210A08F6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2" w:tplc="3A72A178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F86856C0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126FBB6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5" w:tplc="207A563E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165E55F2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AD32FC6E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8" w:tplc="B08C755A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</w:abstractNum>
  <w:abstractNum w:abstractNumId="124">
    <w:nsid w:val="585A2FD9"/>
    <w:multiLevelType w:val="hybridMultilevel"/>
    <w:tmpl w:val="3D960370"/>
    <w:lvl w:ilvl="0" w:tplc="C4602DE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58E055A2"/>
    <w:multiLevelType w:val="hybridMultilevel"/>
    <w:tmpl w:val="D6004BC8"/>
    <w:lvl w:ilvl="0" w:tplc="B8C60F62">
      <w:start w:val="4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15"/>
        </w:tabs>
        <w:ind w:left="1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35"/>
        </w:tabs>
        <w:ind w:left="1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55"/>
        </w:tabs>
        <w:ind w:left="2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75"/>
        </w:tabs>
        <w:ind w:left="3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95"/>
        </w:tabs>
        <w:ind w:left="4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15"/>
        </w:tabs>
        <w:ind w:left="4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35"/>
        </w:tabs>
        <w:ind w:left="5535" w:hanging="360"/>
      </w:pPr>
      <w:rPr>
        <w:rFonts w:ascii="Wingdings" w:hAnsi="Wingdings" w:hint="default"/>
      </w:rPr>
    </w:lvl>
  </w:abstractNum>
  <w:abstractNum w:abstractNumId="126">
    <w:nsid w:val="58F27B03"/>
    <w:multiLevelType w:val="hybridMultilevel"/>
    <w:tmpl w:val="B73065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>
    <w:nsid w:val="59880434"/>
    <w:multiLevelType w:val="hybridMultilevel"/>
    <w:tmpl w:val="BEFE9F78"/>
    <w:lvl w:ilvl="0" w:tplc="04090001">
      <w:start w:val="1"/>
      <w:numFmt w:val="bullet"/>
      <w:lvlText w:val=""/>
      <w:lvlJc w:val="left"/>
      <w:pPr>
        <w:tabs>
          <w:tab w:val="num" w:pos="821"/>
        </w:tabs>
        <w:ind w:left="821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41"/>
        </w:tabs>
        <w:ind w:left="1541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61"/>
        </w:tabs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81"/>
        </w:tabs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01"/>
        </w:tabs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21"/>
        </w:tabs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41"/>
        </w:tabs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61"/>
        </w:tabs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81"/>
        </w:tabs>
        <w:ind w:left="6581" w:hanging="360"/>
      </w:pPr>
      <w:rPr>
        <w:rFonts w:ascii="Wingdings" w:hAnsi="Wingdings" w:hint="default"/>
      </w:rPr>
    </w:lvl>
  </w:abstractNum>
  <w:abstractNum w:abstractNumId="128">
    <w:nsid w:val="599C79AA"/>
    <w:multiLevelType w:val="hybridMultilevel"/>
    <w:tmpl w:val="61E29020"/>
    <w:lvl w:ilvl="0" w:tplc="04090001">
      <w:start w:val="1"/>
      <w:numFmt w:val="bullet"/>
      <w:lvlText w:val=""/>
      <w:lvlJc w:val="left"/>
      <w:pPr>
        <w:tabs>
          <w:tab w:val="num" w:pos="841"/>
        </w:tabs>
        <w:ind w:left="8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1"/>
        </w:tabs>
        <w:ind w:left="15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1"/>
        </w:tabs>
        <w:ind w:left="22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1"/>
        </w:tabs>
        <w:ind w:left="30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1"/>
        </w:tabs>
        <w:ind w:left="37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1"/>
        </w:tabs>
        <w:ind w:left="44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1"/>
        </w:tabs>
        <w:ind w:left="51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1"/>
        </w:tabs>
        <w:ind w:left="58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1"/>
        </w:tabs>
        <w:ind w:left="6601" w:hanging="360"/>
      </w:pPr>
      <w:rPr>
        <w:rFonts w:ascii="Wingdings" w:hAnsi="Wingdings" w:hint="default"/>
      </w:rPr>
    </w:lvl>
  </w:abstractNum>
  <w:abstractNum w:abstractNumId="129">
    <w:nsid w:val="59B42098"/>
    <w:multiLevelType w:val="hybridMultilevel"/>
    <w:tmpl w:val="F0DE0F0A"/>
    <w:lvl w:ilvl="0" w:tplc="098A2D8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>
    <w:nsid w:val="5C6A2B1E"/>
    <w:multiLevelType w:val="hybridMultilevel"/>
    <w:tmpl w:val="8162256C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31">
    <w:nsid w:val="5D55455E"/>
    <w:multiLevelType w:val="hybridMultilevel"/>
    <w:tmpl w:val="B5728D06"/>
    <w:lvl w:ilvl="0" w:tplc="ED96398C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5DBC43CE"/>
    <w:multiLevelType w:val="hybridMultilevel"/>
    <w:tmpl w:val="05224EC4"/>
    <w:lvl w:ilvl="0" w:tplc="347852E2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5F5C22B4"/>
    <w:multiLevelType w:val="hybridMultilevel"/>
    <w:tmpl w:val="B52AAE5C"/>
    <w:lvl w:ilvl="0" w:tplc="89DAF7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4">
    <w:nsid w:val="5FDC47E2"/>
    <w:multiLevelType w:val="hybridMultilevel"/>
    <w:tmpl w:val="85E4E6DA"/>
    <w:lvl w:ilvl="0" w:tplc="70144D0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>
    <w:nsid w:val="60E921C7"/>
    <w:multiLevelType w:val="hybridMultilevel"/>
    <w:tmpl w:val="EE302FB2"/>
    <w:lvl w:ilvl="0" w:tplc="701437B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>
    <w:nsid w:val="610971CB"/>
    <w:multiLevelType w:val="hybridMultilevel"/>
    <w:tmpl w:val="F932AFB0"/>
    <w:lvl w:ilvl="0" w:tplc="422AA30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613508A6"/>
    <w:multiLevelType w:val="hybridMultilevel"/>
    <w:tmpl w:val="344EF2D8"/>
    <w:lvl w:ilvl="0" w:tplc="C66CC79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61CB62B7"/>
    <w:multiLevelType w:val="hybridMultilevel"/>
    <w:tmpl w:val="8E4ED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>
    <w:nsid w:val="62F941EC"/>
    <w:multiLevelType w:val="hybridMultilevel"/>
    <w:tmpl w:val="648EFEBE"/>
    <w:lvl w:ilvl="0" w:tplc="04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0">
    <w:nsid w:val="633A6FA9"/>
    <w:multiLevelType w:val="hybridMultilevel"/>
    <w:tmpl w:val="DCECE2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1">
    <w:nsid w:val="6348044D"/>
    <w:multiLevelType w:val="hybridMultilevel"/>
    <w:tmpl w:val="73EC9F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2">
    <w:nsid w:val="63C5408C"/>
    <w:multiLevelType w:val="hybridMultilevel"/>
    <w:tmpl w:val="18F24F7C"/>
    <w:lvl w:ilvl="0" w:tplc="B954464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>
    <w:nsid w:val="66243816"/>
    <w:multiLevelType w:val="hybridMultilevel"/>
    <w:tmpl w:val="C140621E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4">
    <w:nsid w:val="664B22A5"/>
    <w:multiLevelType w:val="hybridMultilevel"/>
    <w:tmpl w:val="621C471C"/>
    <w:lvl w:ilvl="0" w:tplc="8304D67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5">
    <w:nsid w:val="669475AD"/>
    <w:multiLevelType w:val="hybridMultilevel"/>
    <w:tmpl w:val="367EFC02"/>
    <w:lvl w:ilvl="0" w:tplc="5900CD6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>
    <w:nsid w:val="67DC30DD"/>
    <w:multiLevelType w:val="hybridMultilevel"/>
    <w:tmpl w:val="3BE06320"/>
    <w:lvl w:ilvl="0" w:tplc="6A2C725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6844465B"/>
    <w:multiLevelType w:val="hybridMultilevel"/>
    <w:tmpl w:val="AD3A1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>
    <w:nsid w:val="690A71AB"/>
    <w:multiLevelType w:val="hybridMultilevel"/>
    <w:tmpl w:val="F3BE5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>
    <w:nsid w:val="690B156D"/>
    <w:multiLevelType w:val="hybridMultilevel"/>
    <w:tmpl w:val="45F88CDC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0">
    <w:nsid w:val="692B5AF4"/>
    <w:multiLevelType w:val="hybridMultilevel"/>
    <w:tmpl w:val="22B03436"/>
    <w:lvl w:ilvl="0" w:tplc="529E0B8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>
    <w:nsid w:val="693A2404"/>
    <w:multiLevelType w:val="hybridMultilevel"/>
    <w:tmpl w:val="5BDC7098"/>
    <w:lvl w:ilvl="0" w:tplc="0409000B">
      <w:start w:val="1"/>
      <w:numFmt w:val="bullet"/>
      <w:lvlText w:val="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52">
    <w:nsid w:val="6A021907"/>
    <w:multiLevelType w:val="hybridMultilevel"/>
    <w:tmpl w:val="C5721D44"/>
    <w:lvl w:ilvl="0" w:tplc="147A121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>
    <w:nsid w:val="6B5A2621"/>
    <w:multiLevelType w:val="hybridMultilevel"/>
    <w:tmpl w:val="E6EC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>
    <w:nsid w:val="6BBF43B7"/>
    <w:multiLevelType w:val="hybridMultilevel"/>
    <w:tmpl w:val="870A2C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5">
    <w:nsid w:val="6DB80A35"/>
    <w:multiLevelType w:val="hybridMultilevel"/>
    <w:tmpl w:val="00DA20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>
    <w:nsid w:val="6EF4602F"/>
    <w:multiLevelType w:val="hybridMultilevel"/>
    <w:tmpl w:val="83189C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7">
    <w:nsid w:val="72EE6C0E"/>
    <w:multiLevelType w:val="hybridMultilevel"/>
    <w:tmpl w:val="0534F140"/>
    <w:lvl w:ilvl="0" w:tplc="08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158">
    <w:nsid w:val="740C3E07"/>
    <w:multiLevelType w:val="hybridMultilevel"/>
    <w:tmpl w:val="8A5080D0"/>
    <w:lvl w:ilvl="0" w:tplc="B748FA80">
      <w:start w:val="1"/>
      <w:numFmt w:val="decimal"/>
      <w:lvlText w:val="%1-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59">
    <w:nsid w:val="752B48EC"/>
    <w:multiLevelType w:val="hybridMultilevel"/>
    <w:tmpl w:val="77C413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0">
    <w:nsid w:val="75F506CF"/>
    <w:multiLevelType w:val="hybridMultilevel"/>
    <w:tmpl w:val="B05A1F8E"/>
    <w:lvl w:ilvl="0" w:tplc="80B660B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>
    <w:nsid w:val="76573E62"/>
    <w:multiLevelType w:val="hybridMultilevel"/>
    <w:tmpl w:val="0846C7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>
    <w:nsid w:val="76DE6EF8"/>
    <w:multiLevelType w:val="hybridMultilevel"/>
    <w:tmpl w:val="A7981522"/>
    <w:lvl w:ilvl="0" w:tplc="5D0867B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772C29DC"/>
    <w:multiLevelType w:val="hybridMultilevel"/>
    <w:tmpl w:val="7B563296"/>
    <w:lvl w:ilvl="0" w:tplc="57F2446E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4">
    <w:nsid w:val="78B339C9"/>
    <w:multiLevelType w:val="hybridMultilevel"/>
    <w:tmpl w:val="84A67588"/>
    <w:lvl w:ilvl="0" w:tplc="C670392A">
      <w:start w:val="1"/>
      <w:numFmt w:val="decimal"/>
      <w:lvlText w:val="%1-"/>
      <w:lvlJc w:val="left"/>
      <w:pPr>
        <w:ind w:left="720" w:hanging="360"/>
      </w:pPr>
      <w:rPr>
        <w:rFonts w:ascii="Arial Narrow" w:hAnsi="Arial Narro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>
    <w:nsid w:val="78DF4FA6"/>
    <w:multiLevelType w:val="hybridMultilevel"/>
    <w:tmpl w:val="B5E0F71E"/>
    <w:lvl w:ilvl="0" w:tplc="66426B2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>
    <w:nsid w:val="7955758E"/>
    <w:multiLevelType w:val="hybridMultilevel"/>
    <w:tmpl w:val="E2F0C73C"/>
    <w:lvl w:ilvl="0" w:tplc="1F5A227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>
    <w:nsid w:val="7C1F16D4"/>
    <w:multiLevelType w:val="hybridMultilevel"/>
    <w:tmpl w:val="CA849E36"/>
    <w:lvl w:ilvl="0" w:tplc="A2F0805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>
    <w:nsid w:val="7CEB1D28"/>
    <w:multiLevelType w:val="hybridMultilevel"/>
    <w:tmpl w:val="67743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>
    <w:nsid w:val="7DE35276"/>
    <w:multiLevelType w:val="hybridMultilevel"/>
    <w:tmpl w:val="FB9E9CF6"/>
    <w:lvl w:ilvl="0" w:tplc="885465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>
    <w:nsid w:val="7DE52015"/>
    <w:multiLevelType w:val="hybridMultilevel"/>
    <w:tmpl w:val="63D2000E"/>
    <w:lvl w:ilvl="0" w:tplc="94309C8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>
    <w:nsid w:val="7EA710C8"/>
    <w:multiLevelType w:val="hybridMultilevel"/>
    <w:tmpl w:val="1AE65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1"/>
  </w:num>
  <w:num w:numId="2">
    <w:abstractNumId w:val="139"/>
  </w:num>
  <w:num w:numId="3">
    <w:abstractNumId w:val="68"/>
  </w:num>
  <w:num w:numId="4">
    <w:abstractNumId w:val="0"/>
  </w:num>
  <w:num w:numId="5">
    <w:abstractNumId w:val="12"/>
  </w:num>
  <w:num w:numId="6">
    <w:abstractNumId w:val="2"/>
  </w:num>
  <w:num w:numId="7">
    <w:abstractNumId w:val="153"/>
  </w:num>
  <w:num w:numId="8">
    <w:abstractNumId w:val="93"/>
  </w:num>
  <w:num w:numId="9">
    <w:abstractNumId w:val="168"/>
  </w:num>
  <w:num w:numId="10">
    <w:abstractNumId w:val="148"/>
  </w:num>
  <w:num w:numId="11">
    <w:abstractNumId w:val="138"/>
  </w:num>
  <w:num w:numId="12">
    <w:abstractNumId w:val="149"/>
  </w:num>
  <w:num w:numId="13">
    <w:abstractNumId w:val="1"/>
  </w:num>
  <w:num w:numId="14">
    <w:abstractNumId w:val="26"/>
  </w:num>
  <w:num w:numId="15">
    <w:abstractNumId w:val="100"/>
  </w:num>
  <w:num w:numId="16">
    <w:abstractNumId w:val="16"/>
  </w:num>
  <w:num w:numId="17">
    <w:abstractNumId w:val="7"/>
  </w:num>
  <w:num w:numId="18">
    <w:abstractNumId w:val="157"/>
  </w:num>
  <w:num w:numId="19">
    <w:abstractNumId w:val="147"/>
  </w:num>
  <w:num w:numId="20">
    <w:abstractNumId w:val="110"/>
  </w:num>
  <w:num w:numId="21">
    <w:abstractNumId w:val="27"/>
  </w:num>
  <w:num w:numId="22">
    <w:abstractNumId w:val="35"/>
  </w:num>
  <w:num w:numId="23">
    <w:abstractNumId w:val="96"/>
  </w:num>
  <w:num w:numId="24">
    <w:abstractNumId w:val="59"/>
  </w:num>
  <w:num w:numId="25">
    <w:abstractNumId w:val="152"/>
  </w:num>
  <w:num w:numId="26">
    <w:abstractNumId w:val="14"/>
  </w:num>
  <w:num w:numId="27">
    <w:abstractNumId w:val="10"/>
  </w:num>
  <w:num w:numId="28">
    <w:abstractNumId w:val="114"/>
  </w:num>
  <w:num w:numId="29">
    <w:abstractNumId w:val="103"/>
  </w:num>
  <w:num w:numId="30">
    <w:abstractNumId w:val="4"/>
  </w:num>
  <w:num w:numId="31">
    <w:abstractNumId w:val="87"/>
  </w:num>
  <w:num w:numId="32">
    <w:abstractNumId w:val="65"/>
  </w:num>
  <w:num w:numId="33">
    <w:abstractNumId w:val="78"/>
  </w:num>
  <w:num w:numId="34">
    <w:abstractNumId w:val="101"/>
  </w:num>
  <w:num w:numId="35">
    <w:abstractNumId w:val="145"/>
  </w:num>
  <w:num w:numId="36">
    <w:abstractNumId w:val="92"/>
  </w:num>
  <w:num w:numId="37">
    <w:abstractNumId w:val="105"/>
  </w:num>
  <w:num w:numId="38">
    <w:abstractNumId w:val="142"/>
  </w:num>
  <w:num w:numId="39">
    <w:abstractNumId w:val="116"/>
  </w:num>
  <w:num w:numId="40">
    <w:abstractNumId w:val="30"/>
  </w:num>
  <w:num w:numId="41">
    <w:abstractNumId w:val="119"/>
  </w:num>
  <w:num w:numId="42">
    <w:abstractNumId w:val="64"/>
  </w:num>
  <w:num w:numId="43">
    <w:abstractNumId w:val="122"/>
  </w:num>
  <w:num w:numId="44">
    <w:abstractNumId w:val="91"/>
  </w:num>
  <w:num w:numId="45">
    <w:abstractNumId w:val="158"/>
  </w:num>
  <w:num w:numId="46">
    <w:abstractNumId w:val="118"/>
  </w:num>
  <w:num w:numId="47">
    <w:abstractNumId w:val="3"/>
  </w:num>
  <w:num w:numId="48">
    <w:abstractNumId w:val="77"/>
  </w:num>
  <w:num w:numId="49">
    <w:abstractNumId w:val="130"/>
  </w:num>
  <w:num w:numId="50">
    <w:abstractNumId w:val="53"/>
  </w:num>
  <w:num w:numId="51">
    <w:abstractNumId w:val="95"/>
  </w:num>
  <w:num w:numId="52">
    <w:abstractNumId w:val="125"/>
  </w:num>
  <w:num w:numId="53">
    <w:abstractNumId w:val="85"/>
  </w:num>
  <w:num w:numId="54">
    <w:abstractNumId w:val="143"/>
  </w:num>
  <w:num w:numId="55">
    <w:abstractNumId w:val="133"/>
  </w:num>
  <w:num w:numId="56">
    <w:abstractNumId w:val="37"/>
  </w:num>
  <w:num w:numId="57">
    <w:abstractNumId w:val="71"/>
  </w:num>
  <w:num w:numId="58">
    <w:abstractNumId w:val="171"/>
  </w:num>
  <w:num w:numId="59">
    <w:abstractNumId w:val="6"/>
  </w:num>
  <w:num w:numId="60">
    <w:abstractNumId w:val="46"/>
  </w:num>
  <w:num w:numId="61">
    <w:abstractNumId w:val="159"/>
  </w:num>
  <w:num w:numId="62">
    <w:abstractNumId w:val="104"/>
  </w:num>
  <w:num w:numId="63">
    <w:abstractNumId w:val="108"/>
  </w:num>
  <w:num w:numId="64">
    <w:abstractNumId w:val="45"/>
  </w:num>
  <w:num w:numId="65">
    <w:abstractNumId w:val="48"/>
  </w:num>
  <w:num w:numId="66">
    <w:abstractNumId w:val="144"/>
  </w:num>
  <w:num w:numId="67">
    <w:abstractNumId w:val="55"/>
  </w:num>
  <w:num w:numId="68">
    <w:abstractNumId w:val="120"/>
  </w:num>
  <w:num w:numId="69">
    <w:abstractNumId w:val="140"/>
  </w:num>
  <w:num w:numId="70">
    <w:abstractNumId w:val="5"/>
  </w:num>
  <w:num w:numId="71">
    <w:abstractNumId w:val="67"/>
  </w:num>
  <w:num w:numId="72">
    <w:abstractNumId w:val="61"/>
  </w:num>
  <w:num w:numId="73">
    <w:abstractNumId w:val="106"/>
  </w:num>
  <w:num w:numId="74">
    <w:abstractNumId w:val="66"/>
  </w:num>
  <w:num w:numId="75">
    <w:abstractNumId w:val="109"/>
  </w:num>
  <w:num w:numId="76">
    <w:abstractNumId w:val="74"/>
  </w:num>
  <w:num w:numId="77">
    <w:abstractNumId w:val="155"/>
  </w:num>
  <w:num w:numId="78">
    <w:abstractNumId w:val="121"/>
  </w:num>
  <w:num w:numId="79">
    <w:abstractNumId w:val="99"/>
  </w:num>
  <w:num w:numId="80">
    <w:abstractNumId w:val="40"/>
  </w:num>
  <w:num w:numId="81">
    <w:abstractNumId w:val="22"/>
  </w:num>
  <w:num w:numId="82">
    <w:abstractNumId w:val="8"/>
  </w:num>
  <w:num w:numId="83">
    <w:abstractNumId w:val="69"/>
  </w:num>
  <w:num w:numId="84">
    <w:abstractNumId w:val="56"/>
  </w:num>
  <w:num w:numId="85">
    <w:abstractNumId w:val="111"/>
  </w:num>
  <w:num w:numId="86">
    <w:abstractNumId w:val="107"/>
  </w:num>
  <w:num w:numId="87">
    <w:abstractNumId w:val="84"/>
  </w:num>
  <w:num w:numId="88">
    <w:abstractNumId w:val="102"/>
  </w:num>
  <w:num w:numId="89">
    <w:abstractNumId w:val="123"/>
  </w:num>
  <w:num w:numId="90">
    <w:abstractNumId w:val="20"/>
  </w:num>
  <w:num w:numId="91">
    <w:abstractNumId w:val="17"/>
  </w:num>
  <w:num w:numId="92">
    <w:abstractNumId w:val="41"/>
  </w:num>
  <w:num w:numId="93">
    <w:abstractNumId w:val="62"/>
  </w:num>
  <w:num w:numId="94">
    <w:abstractNumId w:val="50"/>
  </w:num>
  <w:num w:numId="95">
    <w:abstractNumId w:val="54"/>
  </w:num>
  <w:num w:numId="96">
    <w:abstractNumId w:val="70"/>
  </w:num>
  <w:num w:numId="97">
    <w:abstractNumId w:val="38"/>
  </w:num>
  <w:num w:numId="98">
    <w:abstractNumId w:val="24"/>
  </w:num>
  <w:num w:numId="99">
    <w:abstractNumId w:val="124"/>
  </w:num>
  <w:num w:numId="100">
    <w:abstractNumId w:val="29"/>
  </w:num>
  <w:num w:numId="101">
    <w:abstractNumId w:val="170"/>
  </w:num>
  <w:num w:numId="102">
    <w:abstractNumId w:val="112"/>
  </w:num>
  <w:num w:numId="103">
    <w:abstractNumId w:val="160"/>
  </w:num>
  <w:num w:numId="104">
    <w:abstractNumId w:val="9"/>
  </w:num>
  <w:num w:numId="105">
    <w:abstractNumId w:val="18"/>
  </w:num>
  <w:num w:numId="106">
    <w:abstractNumId w:val="129"/>
  </w:num>
  <w:num w:numId="107">
    <w:abstractNumId w:val="75"/>
  </w:num>
  <w:num w:numId="108">
    <w:abstractNumId w:val="97"/>
  </w:num>
  <w:num w:numId="109">
    <w:abstractNumId w:val="167"/>
  </w:num>
  <w:num w:numId="110">
    <w:abstractNumId w:val="82"/>
  </w:num>
  <w:num w:numId="111">
    <w:abstractNumId w:val="31"/>
  </w:num>
  <w:num w:numId="112">
    <w:abstractNumId w:val="98"/>
  </w:num>
  <w:num w:numId="113">
    <w:abstractNumId w:val="19"/>
  </w:num>
  <w:num w:numId="114">
    <w:abstractNumId w:val="34"/>
  </w:num>
  <w:num w:numId="115">
    <w:abstractNumId w:val="137"/>
  </w:num>
  <w:num w:numId="116">
    <w:abstractNumId w:val="79"/>
  </w:num>
  <w:num w:numId="117">
    <w:abstractNumId w:val="166"/>
  </w:num>
  <w:num w:numId="118">
    <w:abstractNumId w:val="113"/>
  </w:num>
  <w:num w:numId="119">
    <w:abstractNumId w:val="52"/>
  </w:num>
  <w:num w:numId="120">
    <w:abstractNumId w:val="146"/>
  </w:num>
  <w:num w:numId="121">
    <w:abstractNumId w:val="136"/>
  </w:num>
  <w:num w:numId="122">
    <w:abstractNumId w:val="150"/>
  </w:num>
  <w:num w:numId="123">
    <w:abstractNumId w:val="165"/>
  </w:num>
  <w:num w:numId="124">
    <w:abstractNumId w:val="47"/>
  </w:num>
  <w:num w:numId="125">
    <w:abstractNumId w:val="76"/>
  </w:num>
  <w:num w:numId="126">
    <w:abstractNumId w:val="51"/>
  </w:num>
  <w:num w:numId="127">
    <w:abstractNumId w:val="15"/>
  </w:num>
  <w:num w:numId="128">
    <w:abstractNumId w:val="28"/>
  </w:num>
  <w:num w:numId="129">
    <w:abstractNumId w:val="115"/>
  </w:num>
  <w:num w:numId="130">
    <w:abstractNumId w:val="162"/>
  </w:num>
  <w:num w:numId="131">
    <w:abstractNumId w:val="13"/>
  </w:num>
  <w:num w:numId="132">
    <w:abstractNumId w:val="135"/>
  </w:num>
  <w:num w:numId="133">
    <w:abstractNumId w:val="33"/>
  </w:num>
  <w:num w:numId="134">
    <w:abstractNumId w:val="134"/>
  </w:num>
  <w:num w:numId="135">
    <w:abstractNumId w:val="11"/>
  </w:num>
  <w:num w:numId="136">
    <w:abstractNumId w:val="49"/>
  </w:num>
  <w:num w:numId="137">
    <w:abstractNumId w:val="43"/>
  </w:num>
  <w:num w:numId="138">
    <w:abstractNumId w:val="72"/>
  </w:num>
  <w:num w:numId="139">
    <w:abstractNumId w:val="57"/>
  </w:num>
  <w:num w:numId="140">
    <w:abstractNumId w:val="94"/>
  </w:num>
  <w:num w:numId="141">
    <w:abstractNumId w:val="44"/>
  </w:num>
  <w:num w:numId="142">
    <w:abstractNumId w:val="21"/>
  </w:num>
  <w:num w:numId="143">
    <w:abstractNumId w:val="32"/>
  </w:num>
  <w:num w:numId="144">
    <w:abstractNumId w:val="132"/>
  </w:num>
  <w:num w:numId="145">
    <w:abstractNumId w:val="117"/>
  </w:num>
  <w:num w:numId="146">
    <w:abstractNumId w:val="36"/>
  </w:num>
  <w:num w:numId="147">
    <w:abstractNumId w:val="63"/>
  </w:num>
  <w:num w:numId="148">
    <w:abstractNumId w:val="81"/>
  </w:num>
  <w:num w:numId="149">
    <w:abstractNumId w:val="58"/>
  </w:num>
  <w:num w:numId="150">
    <w:abstractNumId w:val="90"/>
  </w:num>
  <w:num w:numId="151">
    <w:abstractNumId w:val="88"/>
  </w:num>
  <w:num w:numId="152">
    <w:abstractNumId w:val="169"/>
  </w:num>
  <w:num w:numId="153">
    <w:abstractNumId w:val="23"/>
  </w:num>
  <w:num w:numId="154">
    <w:abstractNumId w:val="89"/>
  </w:num>
  <w:num w:numId="155">
    <w:abstractNumId w:val="25"/>
  </w:num>
  <w:num w:numId="156">
    <w:abstractNumId w:val="164"/>
  </w:num>
  <w:num w:numId="157">
    <w:abstractNumId w:val="39"/>
  </w:num>
  <w:num w:numId="158">
    <w:abstractNumId w:val="154"/>
  </w:num>
  <w:num w:numId="159">
    <w:abstractNumId w:val="128"/>
  </w:num>
  <w:num w:numId="160">
    <w:abstractNumId w:val="127"/>
  </w:num>
  <w:num w:numId="161">
    <w:abstractNumId w:val="83"/>
  </w:num>
  <w:num w:numId="162">
    <w:abstractNumId w:val="163"/>
  </w:num>
  <w:num w:numId="163">
    <w:abstractNumId w:val="156"/>
  </w:num>
  <w:num w:numId="164">
    <w:abstractNumId w:val="42"/>
  </w:num>
  <w:num w:numId="165">
    <w:abstractNumId w:val="86"/>
  </w:num>
  <w:num w:numId="166">
    <w:abstractNumId w:val="126"/>
  </w:num>
  <w:num w:numId="167">
    <w:abstractNumId w:val="73"/>
  </w:num>
  <w:num w:numId="168">
    <w:abstractNumId w:val="60"/>
  </w:num>
  <w:num w:numId="169">
    <w:abstractNumId w:val="80"/>
  </w:num>
  <w:num w:numId="170">
    <w:abstractNumId w:val="141"/>
  </w:num>
  <w:num w:numId="171">
    <w:abstractNumId w:val="151"/>
  </w:num>
  <w:num w:numId="172">
    <w:abstractNumId w:val="131"/>
  </w:num>
  <w:numIdMacAtCleanup w:val="16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hideSpellingErrors/>
  <w:stylePaneFormatFilter w:val="3F01"/>
  <w:defaultTabStop w:val="720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I1MDS1MLO0NDYzMzRT0lEKTi0uzszPAykwqgUA9gvMRSwAAAA="/>
  </w:docVars>
  <w:rsids>
    <w:rsidRoot w:val="00001C28"/>
    <w:rsid w:val="0000141B"/>
    <w:rsid w:val="00001523"/>
    <w:rsid w:val="00001C28"/>
    <w:rsid w:val="00002C76"/>
    <w:rsid w:val="000047E2"/>
    <w:rsid w:val="000069CB"/>
    <w:rsid w:val="00007C28"/>
    <w:rsid w:val="00011087"/>
    <w:rsid w:val="000117A5"/>
    <w:rsid w:val="000117F7"/>
    <w:rsid w:val="00013DE2"/>
    <w:rsid w:val="00014CA2"/>
    <w:rsid w:val="00016668"/>
    <w:rsid w:val="00020507"/>
    <w:rsid w:val="0002195A"/>
    <w:rsid w:val="00025016"/>
    <w:rsid w:val="00026A66"/>
    <w:rsid w:val="00027858"/>
    <w:rsid w:val="00031163"/>
    <w:rsid w:val="0003126D"/>
    <w:rsid w:val="000347E7"/>
    <w:rsid w:val="00035A08"/>
    <w:rsid w:val="00041424"/>
    <w:rsid w:val="00043191"/>
    <w:rsid w:val="00043750"/>
    <w:rsid w:val="0004395F"/>
    <w:rsid w:val="00046BBF"/>
    <w:rsid w:val="00047243"/>
    <w:rsid w:val="000528FD"/>
    <w:rsid w:val="00055104"/>
    <w:rsid w:val="000563EA"/>
    <w:rsid w:val="00056AD9"/>
    <w:rsid w:val="0006226E"/>
    <w:rsid w:val="00063B56"/>
    <w:rsid w:val="00064861"/>
    <w:rsid w:val="00064A28"/>
    <w:rsid w:val="00066E3F"/>
    <w:rsid w:val="00071601"/>
    <w:rsid w:val="000761F8"/>
    <w:rsid w:val="0007646D"/>
    <w:rsid w:val="00080613"/>
    <w:rsid w:val="00081389"/>
    <w:rsid w:val="00082EDD"/>
    <w:rsid w:val="00084BFA"/>
    <w:rsid w:val="00086795"/>
    <w:rsid w:val="00091CD0"/>
    <w:rsid w:val="00092B46"/>
    <w:rsid w:val="000947A9"/>
    <w:rsid w:val="00094D3F"/>
    <w:rsid w:val="00095703"/>
    <w:rsid w:val="0009764F"/>
    <w:rsid w:val="000A0EC0"/>
    <w:rsid w:val="000A23F9"/>
    <w:rsid w:val="000A5E0A"/>
    <w:rsid w:val="000A7E19"/>
    <w:rsid w:val="000B1ABE"/>
    <w:rsid w:val="000B346C"/>
    <w:rsid w:val="000B5829"/>
    <w:rsid w:val="000B738F"/>
    <w:rsid w:val="000B7BFB"/>
    <w:rsid w:val="000C0481"/>
    <w:rsid w:val="000C194B"/>
    <w:rsid w:val="000C22A3"/>
    <w:rsid w:val="000D00EE"/>
    <w:rsid w:val="000D2D7E"/>
    <w:rsid w:val="000D48BE"/>
    <w:rsid w:val="000D5A39"/>
    <w:rsid w:val="000D5F90"/>
    <w:rsid w:val="000D6672"/>
    <w:rsid w:val="000D6EAE"/>
    <w:rsid w:val="000E0E9B"/>
    <w:rsid w:val="000E367A"/>
    <w:rsid w:val="000E5476"/>
    <w:rsid w:val="000F1F36"/>
    <w:rsid w:val="000F306B"/>
    <w:rsid w:val="000F7292"/>
    <w:rsid w:val="00100AFC"/>
    <w:rsid w:val="00107D18"/>
    <w:rsid w:val="0011155D"/>
    <w:rsid w:val="00112176"/>
    <w:rsid w:val="001172C5"/>
    <w:rsid w:val="00120060"/>
    <w:rsid w:val="001214C3"/>
    <w:rsid w:val="00122EBE"/>
    <w:rsid w:val="0012337F"/>
    <w:rsid w:val="00125BC0"/>
    <w:rsid w:val="001274B1"/>
    <w:rsid w:val="001306FF"/>
    <w:rsid w:val="00130A5D"/>
    <w:rsid w:val="00130DDD"/>
    <w:rsid w:val="001324BA"/>
    <w:rsid w:val="001326DE"/>
    <w:rsid w:val="00135079"/>
    <w:rsid w:val="0013720F"/>
    <w:rsid w:val="0014024B"/>
    <w:rsid w:val="00140957"/>
    <w:rsid w:val="00140B8E"/>
    <w:rsid w:val="00140E91"/>
    <w:rsid w:val="00141E29"/>
    <w:rsid w:val="00141F36"/>
    <w:rsid w:val="001456BC"/>
    <w:rsid w:val="001504AB"/>
    <w:rsid w:val="00153E4A"/>
    <w:rsid w:val="0015457E"/>
    <w:rsid w:val="00154C6D"/>
    <w:rsid w:val="00157274"/>
    <w:rsid w:val="00157E04"/>
    <w:rsid w:val="00160B50"/>
    <w:rsid w:val="00162ECE"/>
    <w:rsid w:val="0016348A"/>
    <w:rsid w:val="00164002"/>
    <w:rsid w:val="001665C3"/>
    <w:rsid w:val="0016740F"/>
    <w:rsid w:val="00167AF0"/>
    <w:rsid w:val="00170913"/>
    <w:rsid w:val="00170C46"/>
    <w:rsid w:val="00171B8C"/>
    <w:rsid w:val="00174E27"/>
    <w:rsid w:val="00175DD1"/>
    <w:rsid w:val="00177F0A"/>
    <w:rsid w:val="001834FA"/>
    <w:rsid w:val="00187EF4"/>
    <w:rsid w:val="00191232"/>
    <w:rsid w:val="00191273"/>
    <w:rsid w:val="00192C47"/>
    <w:rsid w:val="0019301F"/>
    <w:rsid w:val="00193939"/>
    <w:rsid w:val="00193DB1"/>
    <w:rsid w:val="0019796B"/>
    <w:rsid w:val="001A1C98"/>
    <w:rsid w:val="001A1F92"/>
    <w:rsid w:val="001A2572"/>
    <w:rsid w:val="001A477D"/>
    <w:rsid w:val="001A4983"/>
    <w:rsid w:val="001A4BA4"/>
    <w:rsid w:val="001B2359"/>
    <w:rsid w:val="001B292E"/>
    <w:rsid w:val="001B2BBD"/>
    <w:rsid w:val="001B674B"/>
    <w:rsid w:val="001B6F52"/>
    <w:rsid w:val="001C0F0B"/>
    <w:rsid w:val="001C203B"/>
    <w:rsid w:val="001C3717"/>
    <w:rsid w:val="001C4A25"/>
    <w:rsid w:val="001C610A"/>
    <w:rsid w:val="001C73F6"/>
    <w:rsid w:val="001D0D46"/>
    <w:rsid w:val="001D20F1"/>
    <w:rsid w:val="001D2A82"/>
    <w:rsid w:val="001D4051"/>
    <w:rsid w:val="001E0C29"/>
    <w:rsid w:val="001E5894"/>
    <w:rsid w:val="001E5DB5"/>
    <w:rsid w:val="001F01C6"/>
    <w:rsid w:val="001F0D54"/>
    <w:rsid w:val="001F3CAD"/>
    <w:rsid w:val="001F3F32"/>
    <w:rsid w:val="001F5A1A"/>
    <w:rsid w:val="00200D3A"/>
    <w:rsid w:val="002010DC"/>
    <w:rsid w:val="00202B9F"/>
    <w:rsid w:val="002037B5"/>
    <w:rsid w:val="00212DD5"/>
    <w:rsid w:val="0021400A"/>
    <w:rsid w:val="0021753D"/>
    <w:rsid w:val="00221314"/>
    <w:rsid w:val="00222BEE"/>
    <w:rsid w:val="0022521B"/>
    <w:rsid w:val="002252F3"/>
    <w:rsid w:val="002258C0"/>
    <w:rsid w:val="00230141"/>
    <w:rsid w:val="00235175"/>
    <w:rsid w:val="00237D0F"/>
    <w:rsid w:val="00241698"/>
    <w:rsid w:val="002421A1"/>
    <w:rsid w:val="00242435"/>
    <w:rsid w:val="00243F44"/>
    <w:rsid w:val="00245869"/>
    <w:rsid w:val="00245BD9"/>
    <w:rsid w:val="002469F9"/>
    <w:rsid w:val="00253E4D"/>
    <w:rsid w:val="00255288"/>
    <w:rsid w:val="00257AF5"/>
    <w:rsid w:val="002603A2"/>
    <w:rsid w:val="002654FF"/>
    <w:rsid w:val="00266624"/>
    <w:rsid w:val="00266756"/>
    <w:rsid w:val="00267853"/>
    <w:rsid w:val="00267B8D"/>
    <w:rsid w:val="00270605"/>
    <w:rsid w:val="0027190E"/>
    <w:rsid w:val="0027482D"/>
    <w:rsid w:val="00276B49"/>
    <w:rsid w:val="00286BD2"/>
    <w:rsid w:val="00294E8E"/>
    <w:rsid w:val="002A4778"/>
    <w:rsid w:val="002B2E80"/>
    <w:rsid w:val="002B3E8E"/>
    <w:rsid w:val="002C265E"/>
    <w:rsid w:val="002C29B5"/>
    <w:rsid w:val="002C2E10"/>
    <w:rsid w:val="002C458A"/>
    <w:rsid w:val="002C627D"/>
    <w:rsid w:val="002D0271"/>
    <w:rsid w:val="002D398A"/>
    <w:rsid w:val="002D6200"/>
    <w:rsid w:val="002D70C9"/>
    <w:rsid w:val="002D7C3B"/>
    <w:rsid w:val="002E1BF5"/>
    <w:rsid w:val="002E4471"/>
    <w:rsid w:val="002E47B9"/>
    <w:rsid w:val="002E4801"/>
    <w:rsid w:val="002E7FB9"/>
    <w:rsid w:val="002F00AC"/>
    <w:rsid w:val="002F017B"/>
    <w:rsid w:val="002F04B9"/>
    <w:rsid w:val="002F21E6"/>
    <w:rsid w:val="00301832"/>
    <w:rsid w:val="003043E3"/>
    <w:rsid w:val="00305BD4"/>
    <w:rsid w:val="0031269B"/>
    <w:rsid w:val="0031339B"/>
    <w:rsid w:val="00325EDB"/>
    <w:rsid w:val="00327498"/>
    <w:rsid w:val="00332945"/>
    <w:rsid w:val="0033366E"/>
    <w:rsid w:val="00337C68"/>
    <w:rsid w:val="00341629"/>
    <w:rsid w:val="00343718"/>
    <w:rsid w:val="00350814"/>
    <w:rsid w:val="00352765"/>
    <w:rsid w:val="00353015"/>
    <w:rsid w:val="00355BF0"/>
    <w:rsid w:val="00356F47"/>
    <w:rsid w:val="003624F6"/>
    <w:rsid w:val="00365070"/>
    <w:rsid w:val="00366EB1"/>
    <w:rsid w:val="003730E5"/>
    <w:rsid w:val="003753C9"/>
    <w:rsid w:val="003764FF"/>
    <w:rsid w:val="00380BE4"/>
    <w:rsid w:val="00382991"/>
    <w:rsid w:val="0038351B"/>
    <w:rsid w:val="003836E1"/>
    <w:rsid w:val="003837C3"/>
    <w:rsid w:val="00385EEA"/>
    <w:rsid w:val="003863C0"/>
    <w:rsid w:val="003874CD"/>
    <w:rsid w:val="00387846"/>
    <w:rsid w:val="00392256"/>
    <w:rsid w:val="003965BD"/>
    <w:rsid w:val="003A179A"/>
    <w:rsid w:val="003A1C76"/>
    <w:rsid w:val="003A2807"/>
    <w:rsid w:val="003A4B4E"/>
    <w:rsid w:val="003B24E7"/>
    <w:rsid w:val="003B5A1E"/>
    <w:rsid w:val="003B5C2F"/>
    <w:rsid w:val="003D0418"/>
    <w:rsid w:val="003D082F"/>
    <w:rsid w:val="003D1615"/>
    <w:rsid w:val="003D2281"/>
    <w:rsid w:val="003D329A"/>
    <w:rsid w:val="003E034A"/>
    <w:rsid w:val="003E574A"/>
    <w:rsid w:val="003E7483"/>
    <w:rsid w:val="003F31E2"/>
    <w:rsid w:val="003F36AA"/>
    <w:rsid w:val="003F4D51"/>
    <w:rsid w:val="004021ED"/>
    <w:rsid w:val="00402B03"/>
    <w:rsid w:val="004040B3"/>
    <w:rsid w:val="00406BD1"/>
    <w:rsid w:val="00406FDA"/>
    <w:rsid w:val="00407CBF"/>
    <w:rsid w:val="00412F3A"/>
    <w:rsid w:val="004136B7"/>
    <w:rsid w:val="004137A3"/>
    <w:rsid w:val="00416A8A"/>
    <w:rsid w:val="00417C23"/>
    <w:rsid w:val="004204C6"/>
    <w:rsid w:val="004215C1"/>
    <w:rsid w:val="004219A2"/>
    <w:rsid w:val="00421A74"/>
    <w:rsid w:val="00424BFA"/>
    <w:rsid w:val="00425EF4"/>
    <w:rsid w:val="004331BB"/>
    <w:rsid w:val="004372FA"/>
    <w:rsid w:val="004376A5"/>
    <w:rsid w:val="00444ADD"/>
    <w:rsid w:val="00446F81"/>
    <w:rsid w:val="004529B6"/>
    <w:rsid w:val="004561A0"/>
    <w:rsid w:val="004564E2"/>
    <w:rsid w:val="004567A2"/>
    <w:rsid w:val="00456EB9"/>
    <w:rsid w:val="004603BA"/>
    <w:rsid w:val="00461B4E"/>
    <w:rsid w:val="00462084"/>
    <w:rsid w:val="00464D15"/>
    <w:rsid w:val="00467562"/>
    <w:rsid w:val="0047002A"/>
    <w:rsid w:val="004728B8"/>
    <w:rsid w:val="00474A22"/>
    <w:rsid w:val="0047635D"/>
    <w:rsid w:val="00480CB5"/>
    <w:rsid w:val="00482A8C"/>
    <w:rsid w:val="00483DCA"/>
    <w:rsid w:val="00486BDF"/>
    <w:rsid w:val="004A15D7"/>
    <w:rsid w:val="004A1901"/>
    <w:rsid w:val="004A2148"/>
    <w:rsid w:val="004A2F8E"/>
    <w:rsid w:val="004A31A6"/>
    <w:rsid w:val="004A4FB6"/>
    <w:rsid w:val="004A64DC"/>
    <w:rsid w:val="004B1A74"/>
    <w:rsid w:val="004B2380"/>
    <w:rsid w:val="004B268B"/>
    <w:rsid w:val="004B5D7A"/>
    <w:rsid w:val="004B66DC"/>
    <w:rsid w:val="004C1FE8"/>
    <w:rsid w:val="004C35E4"/>
    <w:rsid w:val="004C5A97"/>
    <w:rsid w:val="004C69D7"/>
    <w:rsid w:val="004C7093"/>
    <w:rsid w:val="004C71E3"/>
    <w:rsid w:val="004D0F3C"/>
    <w:rsid w:val="004D1341"/>
    <w:rsid w:val="004D54B5"/>
    <w:rsid w:val="004E2088"/>
    <w:rsid w:val="004E3158"/>
    <w:rsid w:val="004E362A"/>
    <w:rsid w:val="004E3FFE"/>
    <w:rsid w:val="004E4330"/>
    <w:rsid w:val="004E4572"/>
    <w:rsid w:val="004E636F"/>
    <w:rsid w:val="004F203B"/>
    <w:rsid w:val="004F4F63"/>
    <w:rsid w:val="00501320"/>
    <w:rsid w:val="005016A3"/>
    <w:rsid w:val="0050725B"/>
    <w:rsid w:val="00511C60"/>
    <w:rsid w:val="005128B9"/>
    <w:rsid w:val="0051489B"/>
    <w:rsid w:val="005172EC"/>
    <w:rsid w:val="0051778E"/>
    <w:rsid w:val="00517863"/>
    <w:rsid w:val="00523521"/>
    <w:rsid w:val="0053570C"/>
    <w:rsid w:val="00541C52"/>
    <w:rsid w:val="00542F1C"/>
    <w:rsid w:val="005439C0"/>
    <w:rsid w:val="00545711"/>
    <w:rsid w:val="00550428"/>
    <w:rsid w:val="00550DBD"/>
    <w:rsid w:val="00551525"/>
    <w:rsid w:val="00552932"/>
    <w:rsid w:val="00557311"/>
    <w:rsid w:val="00557E39"/>
    <w:rsid w:val="00561441"/>
    <w:rsid w:val="00561A72"/>
    <w:rsid w:val="005634AF"/>
    <w:rsid w:val="005648E4"/>
    <w:rsid w:val="00566738"/>
    <w:rsid w:val="00566AC5"/>
    <w:rsid w:val="00566FE1"/>
    <w:rsid w:val="00571870"/>
    <w:rsid w:val="00572FE6"/>
    <w:rsid w:val="00573470"/>
    <w:rsid w:val="005759A7"/>
    <w:rsid w:val="0058305E"/>
    <w:rsid w:val="005830EA"/>
    <w:rsid w:val="00585C99"/>
    <w:rsid w:val="00590D9D"/>
    <w:rsid w:val="00590F8A"/>
    <w:rsid w:val="005914EF"/>
    <w:rsid w:val="00591AED"/>
    <w:rsid w:val="00591CFA"/>
    <w:rsid w:val="0059478F"/>
    <w:rsid w:val="005973BE"/>
    <w:rsid w:val="005977F2"/>
    <w:rsid w:val="005A1112"/>
    <w:rsid w:val="005A496E"/>
    <w:rsid w:val="005A59A8"/>
    <w:rsid w:val="005A72AC"/>
    <w:rsid w:val="005B4BF6"/>
    <w:rsid w:val="005B6597"/>
    <w:rsid w:val="005C0839"/>
    <w:rsid w:val="005C3DA4"/>
    <w:rsid w:val="005C577F"/>
    <w:rsid w:val="005D0860"/>
    <w:rsid w:val="005D14AB"/>
    <w:rsid w:val="005D2D90"/>
    <w:rsid w:val="005D4E29"/>
    <w:rsid w:val="005E3BDB"/>
    <w:rsid w:val="005E7B79"/>
    <w:rsid w:val="005F1B7C"/>
    <w:rsid w:val="005F47DA"/>
    <w:rsid w:val="0060295E"/>
    <w:rsid w:val="00603BD9"/>
    <w:rsid w:val="0060686B"/>
    <w:rsid w:val="0060716E"/>
    <w:rsid w:val="0060798E"/>
    <w:rsid w:val="0061539C"/>
    <w:rsid w:val="00615CFB"/>
    <w:rsid w:val="006236E9"/>
    <w:rsid w:val="0062392E"/>
    <w:rsid w:val="00623EE1"/>
    <w:rsid w:val="006266AA"/>
    <w:rsid w:val="00626747"/>
    <w:rsid w:val="006334B4"/>
    <w:rsid w:val="006365E8"/>
    <w:rsid w:val="00643187"/>
    <w:rsid w:val="00643355"/>
    <w:rsid w:val="006445CA"/>
    <w:rsid w:val="0064606A"/>
    <w:rsid w:val="00650206"/>
    <w:rsid w:val="00650D3D"/>
    <w:rsid w:val="00652D6A"/>
    <w:rsid w:val="00655E36"/>
    <w:rsid w:val="00665531"/>
    <w:rsid w:val="006660BB"/>
    <w:rsid w:val="006677A9"/>
    <w:rsid w:val="00673F4C"/>
    <w:rsid w:val="00675367"/>
    <w:rsid w:val="00676DBE"/>
    <w:rsid w:val="00680E0F"/>
    <w:rsid w:val="006817AB"/>
    <w:rsid w:val="00681AE5"/>
    <w:rsid w:val="0068415A"/>
    <w:rsid w:val="00690660"/>
    <w:rsid w:val="0069218B"/>
    <w:rsid w:val="00693FFD"/>
    <w:rsid w:val="0069595F"/>
    <w:rsid w:val="00695FD6"/>
    <w:rsid w:val="006968ED"/>
    <w:rsid w:val="00696CDF"/>
    <w:rsid w:val="006A5D89"/>
    <w:rsid w:val="006B6017"/>
    <w:rsid w:val="006B6837"/>
    <w:rsid w:val="006C62A4"/>
    <w:rsid w:val="006C6B29"/>
    <w:rsid w:val="006D27F9"/>
    <w:rsid w:val="006D3863"/>
    <w:rsid w:val="006E1648"/>
    <w:rsid w:val="006E33B9"/>
    <w:rsid w:val="006E43A3"/>
    <w:rsid w:val="006E4458"/>
    <w:rsid w:val="006E457F"/>
    <w:rsid w:val="006E5097"/>
    <w:rsid w:val="006E58F3"/>
    <w:rsid w:val="006F761E"/>
    <w:rsid w:val="00702D4C"/>
    <w:rsid w:val="0070433D"/>
    <w:rsid w:val="00713C0C"/>
    <w:rsid w:val="0071460E"/>
    <w:rsid w:val="00715A72"/>
    <w:rsid w:val="007162AB"/>
    <w:rsid w:val="00716CA2"/>
    <w:rsid w:val="00721961"/>
    <w:rsid w:val="00722897"/>
    <w:rsid w:val="00727C11"/>
    <w:rsid w:val="007300C3"/>
    <w:rsid w:val="00730D3C"/>
    <w:rsid w:val="00733809"/>
    <w:rsid w:val="0073434B"/>
    <w:rsid w:val="0073759E"/>
    <w:rsid w:val="00740B44"/>
    <w:rsid w:val="00742DA8"/>
    <w:rsid w:val="0074319F"/>
    <w:rsid w:val="00750672"/>
    <w:rsid w:val="00750F15"/>
    <w:rsid w:val="007524B8"/>
    <w:rsid w:val="007561B9"/>
    <w:rsid w:val="007609EF"/>
    <w:rsid w:val="007665B9"/>
    <w:rsid w:val="00766F77"/>
    <w:rsid w:val="0077084F"/>
    <w:rsid w:val="00776A9C"/>
    <w:rsid w:val="00777AFC"/>
    <w:rsid w:val="00782674"/>
    <w:rsid w:val="007856B8"/>
    <w:rsid w:val="00787152"/>
    <w:rsid w:val="00790A2B"/>
    <w:rsid w:val="00796E02"/>
    <w:rsid w:val="00797940"/>
    <w:rsid w:val="007979EF"/>
    <w:rsid w:val="007A3623"/>
    <w:rsid w:val="007A6462"/>
    <w:rsid w:val="007A6EAB"/>
    <w:rsid w:val="007B14CC"/>
    <w:rsid w:val="007B41ED"/>
    <w:rsid w:val="007B4D06"/>
    <w:rsid w:val="007B55FF"/>
    <w:rsid w:val="007B6CB1"/>
    <w:rsid w:val="007C1DB0"/>
    <w:rsid w:val="007C3F41"/>
    <w:rsid w:val="007C7FD5"/>
    <w:rsid w:val="007D0FBA"/>
    <w:rsid w:val="007D2705"/>
    <w:rsid w:val="007D4D39"/>
    <w:rsid w:val="007D6CB9"/>
    <w:rsid w:val="007E0471"/>
    <w:rsid w:val="007E2E0B"/>
    <w:rsid w:val="007E42E4"/>
    <w:rsid w:val="007E6CDE"/>
    <w:rsid w:val="007F18DC"/>
    <w:rsid w:val="007F5D07"/>
    <w:rsid w:val="007F735E"/>
    <w:rsid w:val="00800A3E"/>
    <w:rsid w:val="008045C5"/>
    <w:rsid w:val="008046C4"/>
    <w:rsid w:val="00804C36"/>
    <w:rsid w:val="0080744F"/>
    <w:rsid w:val="008076D2"/>
    <w:rsid w:val="00810171"/>
    <w:rsid w:val="00813132"/>
    <w:rsid w:val="00815CD5"/>
    <w:rsid w:val="0081650C"/>
    <w:rsid w:val="00817D6A"/>
    <w:rsid w:val="00821B92"/>
    <w:rsid w:val="00822956"/>
    <w:rsid w:val="008232FD"/>
    <w:rsid w:val="00823329"/>
    <w:rsid w:val="00823BC2"/>
    <w:rsid w:val="008267DE"/>
    <w:rsid w:val="0083129C"/>
    <w:rsid w:val="00834D55"/>
    <w:rsid w:val="008367EF"/>
    <w:rsid w:val="00841048"/>
    <w:rsid w:val="0084612F"/>
    <w:rsid w:val="0084798D"/>
    <w:rsid w:val="00851EFB"/>
    <w:rsid w:val="008614BF"/>
    <w:rsid w:val="00861876"/>
    <w:rsid w:val="00864697"/>
    <w:rsid w:val="008720DA"/>
    <w:rsid w:val="00872EA5"/>
    <w:rsid w:val="00873BDE"/>
    <w:rsid w:val="00875FBC"/>
    <w:rsid w:val="00880418"/>
    <w:rsid w:val="00885010"/>
    <w:rsid w:val="00886611"/>
    <w:rsid w:val="00886EF3"/>
    <w:rsid w:val="008877D9"/>
    <w:rsid w:val="008A0DF9"/>
    <w:rsid w:val="008A142F"/>
    <w:rsid w:val="008A3C15"/>
    <w:rsid w:val="008B0B47"/>
    <w:rsid w:val="008B2C27"/>
    <w:rsid w:val="008B2E1F"/>
    <w:rsid w:val="008B31F0"/>
    <w:rsid w:val="008B3674"/>
    <w:rsid w:val="008B4834"/>
    <w:rsid w:val="008B74B5"/>
    <w:rsid w:val="008B7D24"/>
    <w:rsid w:val="008C547C"/>
    <w:rsid w:val="008C69BD"/>
    <w:rsid w:val="008D1BAB"/>
    <w:rsid w:val="008D3F13"/>
    <w:rsid w:val="008D5DBA"/>
    <w:rsid w:val="008D5ED9"/>
    <w:rsid w:val="008D60DD"/>
    <w:rsid w:val="008D6757"/>
    <w:rsid w:val="008D714B"/>
    <w:rsid w:val="008E0A20"/>
    <w:rsid w:val="008E4F0D"/>
    <w:rsid w:val="008E690F"/>
    <w:rsid w:val="008E7FB0"/>
    <w:rsid w:val="008F3D38"/>
    <w:rsid w:val="008F46EA"/>
    <w:rsid w:val="008F678C"/>
    <w:rsid w:val="008F70BE"/>
    <w:rsid w:val="00900A3B"/>
    <w:rsid w:val="009013AB"/>
    <w:rsid w:val="009044A4"/>
    <w:rsid w:val="009047D0"/>
    <w:rsid w:val="00911533"/>
    <w:rsid w:val="00911E47"/>
    <w:rsid w:val="00912006"/>
    <w:rsid w:val="009209C9"/>
    <w:rsid w:val="00921760"/>
    <w:rsid w:val="00922222"/>
    <w:rsid w:val="0093156B"/>
    <w:rsid w:val="00931952"/>
    <w:rsid w:val="00932EDE"/>
    <w:rsid w:val="0093594A"/>
    <w:rsid w:val="009360DD"/>
    <w:rsid w:val="00937494"/>
    <w:rsid w:val="00940DFD"/>
    <w:rsid w:val="00941B5A"/>
    <w:rsid w:val="009437AC"/>
    <w:rsid w:val="00943B48"/>
    <w:rsid w:val="0094531F"/>
    <w:rsid w:val="00945C41"/>
    <w:rsid w:val="009467DC"/>
    <w:rsid w:val="00946A38"/>
    <w:rsid w:val="009516B2"/>
    <w:rsid w:val="00951A51"/>
    <w:rsid w:val="009563A3"/>
    <w:rsid w:val="009600D3"/>
    <w:rsid w:val="009615AA"/>
    <w:rsid w:val="0096324E"/>
    <w:rsid w:val="009728FE"/>
    <w:rsid w:val="00973126"/>
    <w:rsid w:val="00977B2E"/>
    <w:rsid w:val="009820DD"/>
    <w:rsid w:val="00983C2D"/>
    <w:rsid w:val="009869B1"/>
    <w:rsid w:val="009873DD"/>
    <w:rsid w:val="00987DD5"/>
    <w:rsid w:val="0099386F"/>
    <w:rsid w:val="009941BF"/>
    <w:rsid w:val="009960F5"/>
    <w:rsid w:val="009A0FAD"/>
    <w:rsid w:val="009A1764"/>
    <w:rsid w:val="009A19EC"/>
    <w:rsid w:val="009A1DD6"/>
    <w:rsid w:val="009A25D5"/>
    <w:rsid w:val="009A2739"/>
    <w:rsid w:val="009A2E81"/>
    <w:rsid w:val="009A3DA0"/>
    <w:rsid w:val="009A7454"/>
    <w:rsid w:val="009B2752"/>
    <w:rsid w:val="009B4E04"/>
    <w:rsid w:val="009B67C9"/>
    <w:rsid w:val="009B7CF9"/>
    <w:rsid w:val="009C273E"/>
    <w:rsid w:val="009C4AF9"/>
    <w:rsid w:val="009C7C64"/>
    <w:rsid w:val="009D10D2"/>
    <w:rsid w:val="009D2B0A"/>
    <w:rsid w:val="009D391D"/>
    <w:rsid w:val="009D5CD8"/>
    <w:rsid w:val="009D6371"/>
    <w:rsid w:val="009E0C8E"/>
    <w:rsid w:val="009E2927"/>
    <w:rsid w:val="009E347A"/>
    <w:rsid w:val="009E3F64"/>
    <w:rsid w:val="009E49B2"/>
    <w:rsid w:val="009F2064"/>
    <w:rsid w:val="009F314E"/>
    <w:rsid w:val="009F48B6"/>
    <w:rsid w:val="009F5B78"/>
    <w:rsid w:val="009F5EF4"/>
    <w:rsid w:val="009F6B6C"/>
    <w:rsid w:val="009F7DDE"/>
    <w:rsid w:val="00A020C1"/>
    <w:rsid w:val="00A031D2"/>
    <w:rsid w:val="00A03A3E"/>
    <w:rsid w:val="00A04901"/>
    <w:rsid w:val="00A055E6"/>
    <w:rsid w:val="00A107AD"/>
    <w:rsid w:val="00A124C6"/>
    <w:rsid w:val="00A154EB"/>
    <w:rsid w:val="00A15995"/>
    <w:rsid w:val="00A161DC"/>
    <w:rsid w:val="00A16E62"/>
    <w:rsid w:val="00A2163B"/>
    <w:rsid w:val="00A22D01"/>
    <w:rsid w:val="00A24372"/>
    <w:rsid w:val="00A25E6F"/>
    <w:rsid w:val="00A26588"/>
    <w:rsid w:val="00A30919"/>
    <w:rsid w:val="00A34C70"/>
    <w:rsid w:val="00A36ECF"/>
    <w:rsid w:val="00A415ED"/>
    <w:rsid w:val="00A4219A"/>
    <w:rsid w:val="00A4474B"/>
    <w:rsid w:val="00A47355"/>
    <w:rsid w:val="00A47B59"/>
    <w:rsid w:val="00A5051B"/>
    <w:rsid w:val="00A507E9"/>
    <w:rsid w:val="00A514F3"/>
    <w:rsid w:val="00A52916"/>
    <w:rsid w:val="00A553FE"/>
    <w:rsid w:val="00A57C9E"/>
    <w:rsid w:val="00A639B1"/>
    <w:rsid w:val="00A66F74"/>
    <w:rsid w:val="00A7365B"/>
    <w:rsid w:val="00A758C0"/>
    <w:rsid w:val="00A7623A"/>
    <w:rsid w:val="00A76393"/>
    <w:rsid w:val="00A76AA8"/>
    <w:rsid w:val="00A8052E"/>
    <w:rsid w:val="00A83899"/>
    <w:rsid w:val="00A849B7"/>
    <w:rsid w:val="00A84A56"/>
    <w:rsid w:val="00A871F7"/>
    <w:rsid w:val="00A8758B"/>
    <w:rsid w:val="00A914FE"/>
    <w:rsid w:val="00A94F4D"/>
    <w:rsid w:val="00A95DF1"/>
    <w:rsid w:val="00AA1378"/>
    <w:rsid w:val="00AA2277"/>
    <w:rsid w:val="00AA3EAB"/>
    <w:rsid w:val="00AA7F40"/>
    <w:rsid w:val="00AB0977"/>
    <w:rsid w:val="00AB1ECC"/>
    <w:rsid w:val="00AB751B"/>
    <w:rsid w:val="00AC2967"/>
    <w:rsid w:val="00AC3957"/>
    <w:rsid w:val="00AC5D49"/>
    <w:rsid w:val="00AD2D24"/>
    <w:rsid w:val="00AD3C12"/>
    <w:rsid w:val="00AD3FD5"/>
    <w:rsid w:val="00AD726D"/>
    <w:rsid w:val="00AE021D"/>
    <w:rsid w:val="00AE104E"/>
    <w:rsid w:val="00AE2A39"/>
    <w:rsid w:val="00AE44A3"/>
    <w:rsid w:val="00AF239E"/>
    <w:rsid w:val="00AF3604"/>
    <w:rsid w:val="00AF589E"/>
    <w:rsid w:val="00AF65C3"/>
    <w:rsid w:val="00AF770A"/>
    <w:rsid w:val="00B01B73"/>
    <w:rsid w:val="00B01C59"/>
    <w:rsid w:val="00B02ECD"/>
    <w:rsid w:val="00B02F6C"/>
    <w:rsid w:val="00B0314D"/>
    <w:rsid w:val="00B06794"/>
    <w:rsid w:val="00B1364D"/>
    <w:rsid w:val="00B157FE"/>
    <w:rsid w:val="00B1607B"/>
    <w:rsid w:val="00B1632F"/>
    <w:rsid w:val="00B22E41"/>
    <w:rsid w:val="00B23325"/>
    <w:rsid w:val="00B240D1"/>
    <w:rsid w:val="00B255BC"/>
    <w:rsid w:val="00B26740"/>
    <w:rsid w:val="00B27A10"/>
    <w:rsid w:val="00B31F98"/>
    <w:rsid w:val="00B32A6D"/>
    <w:rsid w:val="00B335B8"/>
    <w:rsid w:val="00B35596"/>
    <w:rsid w:val="00B35C4D"/>
    <w:rsid w:val="00B3674A"/>
    <w:rsid w:val="00B4005E"/>
    <w:rsid w:val="00B4422F"/>
    <w:rsid w:val="00B44EDB"/>
    <w:rsid w:val="00B44F61"/>
    <w:rsid w:val="00B45625"/>
    <w:rsid w:val="00B50005"/>
    <w:rsid w:val="00B55A95"/>
    <w:rsid w:val="00B5700C"/>
    <w:rsid w:val="00B570F9"/>
    <w:rsid w:val="00B63A9E"/>
    <w:rsid w:val="00B65BFF"/>
    <w:rsid w:val="00B661C7"/>
    <w:rsid w:val="00B71010"/>
    <w:rsid w:val="00B746B5"/>
    <w:rsid w:val="00B83FA6"/>
    <w:rsid w:val="00B87973"/>
    <w:rsid w:val="00B87FBE"/>
    <w:rsid w:val="00B901B9"/>
    <w:rsid w:val="00B90756"/>
    <w:rsid w:val="00B93EBB"/>
    <w:rsid w:val="00B967CA"/>
    <w:rsid w:val="00B97AA5"/>
    <w:rsid w:val="00BA05D7"/>
    <w:rsid w:val="00BA4B27"/>
    <w:rsid w:val="00BA6BDA"/>
    <w:rsid w:val="00BB099E"/>
    <w:rsid w:val="00BB1C20"/>
    <w:rsid w:val="00BB2916"/>
    <w:rsid w:val="00BB2D2F"/>
    <w:rsid w:val="00BB7A11"/>
    <w:rsid w:val="00BB7BC7"/>
    <w:rsid w:val="00BB7FD0"/>
    <w:rsid w:val="00BC2D5A"/>
    <w:rsid w:val="00BC3C16"/>
    <w:rsid w:val="00BC40DA"/>
    <w:rsid w:val="00BC4761"/>
    <w:rsid w:val="00BC52E3"/>
    <w:rsid w:val="00BC7D7F"/>
    <w:rsid w:val="00BD6CB0"/>
    <w:rsid w:val="00BD75CC"/>
    <w:rsid w:val="00BE0BA6"/>
    <w:rsid w:val="00BE1740"/>
    <w:rsid w:val="00BE1C7A"/>
    <w:rsid w:val="00BE34C5"/>
    <w:rsid w:val="00BE635E"/>
    <w:rsid w:val="00BE71A5"/>
    <w:rsid w:val="00BF2B51"/>
    <w:rsid w:val="00BF550F"/>
    <w:rsid w:val="00BF5AEC"/>
    <w:rsid w:val="00C0019F"/>
    <w:rsid w:val="00C10EAE"/>
    <w:rsid w:val="00C11077"/>
    <w:rsid w:val="00C11E1B"/>
    <w:rsid w:val="00C15AE8"/>
    <w:rsid w:val="00C15D3F"/>
    <w:rsid w:val="00C170BF"/>
    <w:rsid w:val="00C22197"/>
    <w:rsid w:val="00C25D63"/>
    <w:rsid w:val="00C35B3A"/>
    <w:rsid w:val="00C41129"/>
    <w:rsid w:val="00C50B08"/>
    <w:rsid w:val="00C5164C"/>
    <w:rsid w:val="00C559A6"/>
    <w:rsid w:val="00C67140"/>
    <w:rsid w:val="00C67DF8"/>
    <w:rsid w:val="00C71E98"/>
    <w:rsid w:val="00C72430"/>
    <w:rsid w:val="00C73FDC"/>
    <w:rsid w:val="00C7660C"/>
    <w:rsid w:val="00C8005A"/>
    <w:rsid w:val="00C86426"/>
    <w:rsid w:val="00C909CF"/>
    <w:rsid w:val="00C91F40"/>
    <w:rsid w:val="00C9214B"/>
    <w:rsid w:val="00C9566F"/>
    <w:rsid w:val="00C95D57"/>
    <w:rsid w:val="00CA06AB"/>
    <w:rsid w:val="00CA1819"/>
    <w:rsid w:val="00CA2AE9"/>
    <w:rsid w:val="00CA6A20"/>
    <w:rsid w:val="00CA6C30"/>
    <w:rsid w:val="00CB2A4A"/>
    <w:rsid w:val="00CB3B7C"/>
    <w:rsid w:val="00CC0F15"/>
    <w:rsid w:val="00CC563E"/>
    <w:rsid w:val="00CC7A7D"/>
    <w:rsid w:val="00CC7F77"/>
    <w:rsid w:val="00CD0EA4"/>
    <w:rsid w:val="00CD10D4"/>
    <w:rsid w:val="00CD7E6E"/>
    <w:rsid w:val="00CE0562"/>
    <w:rsid w:val="00CE0AD3"/>
    <w:rsid w:val="00CE1AAE"/>
    <w:rsid w:val="00CE62EE"/>
    <w:rsid w:val="00CF09D4"/>
    <w:rsid w:val="00CF0DC5"/>
    <w:rsid w:val="00CF1E44"/>
    <w:rsid w:val="00CF1F4E"/>
    <w:rsid w:val="00CF276E"/>
    <w:rsid w:val="00CF5FF0"/>
    <w:rsid w:val="00D00872"/>
    <w:rsid w:val="00D00B67"/>
    <w:rsid w:val="00D04482"/>
    <w:rsid w:val="00D06DE7"/>
    <w:rsid w:val="00D10AF7"/>
    <w:rsid w:val="00D11E52"/>
    <w:rsid w:val="00D148F9"/>
    <w:rsid w:val="00D17753"/>
    <w:rsid w:val="00D20D1A"/>
    <w:rsid w:val="00D225CF"/>
    <w:rsid w:val="00D25F4B"/>
    <w:rsid w:val="00D2701F"/>
    <w:rsid w:val="00D41884"/>
    <w:rsid w:val="00D41A34"/>
    <w:rsid w:val="00D41DE2"/>
    <w:rsid w:val="00D42AE4"/>
    <w:rsid w:val="00D43045"/>
    <w:rsid w:val="00D4686D"/>
    <w:rsid w:val="00D472F9"/>
    <w:rsid w:val="00D47FFC"/>
    <w:rsid w:val="00D502D0"/>
    <w:rsid w:val="00D51322"/>
    <w:rsid w:val="00D51ADD"/>
    <w:rsid w:val="00D51FE2"/>
    <w:rsid w:val="00D52541"/>
    <w:rsid w:val="00D54F7E"/>
    <w:rsid w:val="00D6248A"/>
    <w:rsid w:val="00D66177"/>
    <w:rsid w:val="00D67C6A"/>
    <w:rsid w:val="00D7086B"/>
    <w:rsid w:val="00D71B4A"/>
    <w:rsid w:val="00D741AB"/>
    <w:rsid w:val="00D76765"/>
    <w:rsid w:val="00D8060F"/>
    <w:rsid w:val="00D80D01"/>
    <w:rsid w:val="00D82AC0"/>
    <w:rsid w:val="00D8452D"/>
    <w:rsid w:val="00D918A5"/>
    <w:rsid w:val="00D91EBC"/>
    <w:rsid w:val="00D91F75"/>
    <w:rsid w:val="00D92D9F"/>
    <w:rsid w:val="00DA0759"/>
    <w:rsid w:val="00DA1E64"/>
    <w:rsid w:val="00DA2AA1"/>
    <w:rsid w:val="00DB06C2"/>
    <w:rsid w:val="00DB1B5D"/>
    <w:rsid w:val="00DB3376"/>
    <w:rsid w:val="00DB37ED"/>
    <w:rsid w:val="00DB3CB4"/>
    <w:rsid w:val="00DB6B97"/>
    <w:rsid w:val="00DB7B29"/>
    <w:rsid w:val="00DC250A"/>
    <w:rsid w:val="00DC2845"/>
    <w:rsid w:val="00DC4DE8"/>
    <w:rsid w:val="00DC5DD5"/>
    <w:rsid w:val="00DC6557"/>
    <w:rsid w:val="00DC6E0E"/>
    <w:rsid w:val="00DD210F"/>
    <w:rsid w:val="00DD5CC1"/>
    <w:rsid w:val="00DE06BC"/>
    <w:rsid w:val="00DE0E26"/>
    <w:rsid w:val="00DE1C25"/>
    <w:rsid w:val="00DE3A78"/>
    <w:rsid w:val="00DE551D"/>
    <w:rsid w:val="00DE5F2E"/>
    <w:rsid w:val="00DF5F59"/>
    <w:rsid w:val="00DF63D4"/>
    <w:rsid w:val="00E007D1"/>
    <w:rsid w:val="00E052DE"/>
    <w:rsid w:val="00E060FB"/>
    <w:rsid w:val="00E066DC"/>
    <w:rsid w:val="00E10FE8"/>
    <w:rsid w:val="00E11F7F"/>
    <w:rsid w:val="00E15433"/>
    <w:rsid w:val="00E20F8A"/>
    <w:rsid w:val="00E218E8"/>
    <w:rsid w:val="00E221C4"/>
    <w:rsid w:val="00E2499E"/>
    <w:rsid w:val="00E25443"/>
    <w:rsid w:val="00E2716D"/>
    <w:rsid w:val="00E32D24"/>
    <w:rsid w:val="00E330DF"/>
    <w:rsid w:val="00E34BC1"/>
    <w:rsid w:val="00E3646C"/>
    <w:rsid w:val="00E41320"/>
    <w:rsid w:val="00E41832"/>
    <w:rsid w:val="00E4228F"/>
    <w:rsid w:val="00E43BB0"/>
    <w:rsid w:val="00E51A29"/>
    <w:rsid w:val="00E51AD3"/>
    <w:rsid w:val="00E5573F"/>
    <w:rsid w:val="00E56489"/>
    <w:rsid w:val="00E5669D"/>
    <w:rsid w:val="00E62052"/>
    <w:rsid w:val="00E629B7"/>
    <w:rsid w:val="00E64654"/>
    <w:rsid w:val="00E703E1"/>
    <w:rsid w:val="00E75387"/>
    <w:rsid w:val="00E777E7"/>
    <w:rsid w:val="00E80ACC"/>
    <w:rsid w:val="00E83683"/>
    <w:rsid w:val="00E924A6"/>
    <w:rsid w:val="00E97427"/>
    <w:rsid w:val="00E97648"/>
    <w:rsid w:val="00EA2616"/>
    <w:rsid w:val="00EA7411"/>
    <w:rsid w:val="00EA7BE5"/>
    <w:rsid w:val="00EB4E1D"/>
    <w:rsid w:val="00EB5316"/>
    <w:rsid w:val="00EB7224"/>
    <w:rsid w:val="00EC2109"/>
    <w:rsid w:val="00EC4034"/>
    <w:rsid w:val="00EC5A6F"/>
    <w:rsid w:val="00ED1705"/>
    <w:rsid w:val="00ED5DE6"/>
    <w:rsid w:val="00ED6273"/>
    <w:rsid w:val="00ED6BF6"/>
    <w:rsid w:val="00ED7118"/>
    <w:rsid w:val="00EE2E37"/>
    <w:rsid w:val="00EE3E74"/>
    <w:rsid w:val="00EF073E"/>
    <w:rsid w:val="00EF1DF6"/>
    <w:rsid w:val="00EF5065"/>
    <w:rsid w:val="00EF6350"/>
    <w:rsid w:val="00EF7591"/>
    <w:rsid w:val="00EF7995"/>
    <w:rsid w:val="00F038AA"/>
    <w:rsid w:val="00F1138E"/>
    <w:rsid w:val="00F144D1"/>
    <w:rsid w:val="00F16669"/>
    <w:rsid w:val="00F17059"/>
    <w:rsid w:val="00F207AF"/>
    <w:rsid w:val="00F212ED"/>
    <w:rsid w:val="00F25FE8"/>
    <w:rsid w:val="00F3262C"/>
    <w:rsid w:val="00F32B18"/>
    <w:rsid w:val="00F42820"/>
    <w:rsid w:val="00F52588"/>
    <w:rsid w:val="00F530B7"/>
    <w:rsid w:val="00F544C0"/>
    <w:rsid w:val="00F55434"/>
    <w:rsid w:val="00F57B15"/>
    <w:rsid w:val="00F60C82"/>
    <w:rsid w:val="00F64023"/>
    <w:rsid w:val="00F70D8F"/>
    <w:rsid w:val="00F75C69"/>
    <w:rsid w:val="00F76124"/>
    <w:rsid w:val="00F80134"/>
    <w:rsid w:val="00F80CDB"/>
    <w:rsid w:val="00F81003"/>
    <w:rsid w:val="00F821B7"/>
    <w:rsid w:val="00F86F72"/>
    <w:rsid w:val="00F90793"/>
    <w:rsid w:val="00F92CEF"/>
    <w:rsid w:val="00F94CAD"/>
    <w:rsid w:val="00F97A76"/>
    <w:rsid w:val="00FA5325"/>
    <w:rsid w:val="00FA6E75"/>
    <w:rsid w:val="00FA7BC1"/>
    <w:rsid w:val="00FB10A9"/>
    <w:rsid w:val="00FB46D1"/>
    <w:rsid w:val="00FB6ED5"/>
    <w:rsid w:val="00FB76D1"/>
    <w:rsid w:val="00FC15A3"/>
    <w:rsid w:val="00FC2094"/>
    <w:rsid w:val="00FC2144"/>
    <w:rsid w:val="00FC33E0"/>
    <w:rsid w:val="00FC4A36"/>
    <w:rsid w:val="00FC62F5"/>
    <w:rsid w:val="00FC6744"/>
    <w:rsid w:val="00FD2FD4"/>
    <w:rsid w:val="00FD4C4D"/>
    <w:rsid w:val="00FD4C99"/>
    <w:rsid w:val="00FD5041"/>
    <w:rsid w:val="00FE19F4"/>
    <w:rsid w:val="00FE2042"/>
    <w:rsid w:val="00FE2213"/>
    <w:rsid w:val="00FE46BC"/>
    <w:rsid w:val="00FE48B7"/>
    <w:rsid w:val="00FE5003"/>
    <w:rsid w:val="00FF1414"/>
    <w:rsid w:val="00FF364B"/>
    <w:rsid w:val="00FF6444"/>
    <w:rsid w:val="00FF72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01C28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E3A7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E3A7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0AF7"/>
    <w:pPr>
      <w:keepNext/>
      <w:bidi w:val="0"/>
      <w:jc w:val="lowKashida"/>
      <w:outlineLvl w:val="2"/>
    </w:pPr>
    <w:rPr>
      <w:rFonts w:cs="Traditional Arabic"/>
      <w:b/>
      <w:bCs/>
      <w:sz w:val="28"/>
      <w:szCs w:val="33"/>
    </w:rPr>
  </w:style>
  <w:style w:type="paragraph" w:styleId="Heading4">
    <w:name w:val="heading 4"/>
    <w:basedOn w:val="Normal"/>
    <w:next w:val="Normal"/>
    <w:link w:val="Heading4Char"/>
    <w:qFormat/>
    <w:rsid w:val="00255288"/>
    <w:pPr>
      <w:keepNext/>
      <w:bidi w:val="0"/>
      <w:jc w:val="both"/>
      <w:outlineLvl w:val="3"/>
    </w:pPr>
    <w:rPr>
      <w:sz w:val="32"/>
      <w:szCs w:val="32"/>
    </w:rPr>
  </w:style>
  <w:style w:type="paragraph" w:styleId="Heading5">
    <w:name w:val="heading 5"/>
    <w:basedOn w:val="Normal"/>
    <w:next w:val="Normal"/>
    <w:qFormat/>
    <w:rsid w:val="00D10AF7"/>
    <w:pPr>
      <w:keepNext/>
      <w:bidi w:val="0"/>
      <w:outlineLvl w:val="4"/>
    </w:pPr>
    <w:rPr>
      <w:rFonts w:cs="Simplified Arabic"/>
      <w:b/>
      <w:bCs/>
      <w:noProof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255288"/>
    <w:pPr>
      <w:keepNext/>
      <w:outlineLvl w:val="5"/>
    </w:pPr>
    <w:rPr>
      <w:b/>
      <w:bCs/>
      <w:sz w:val="28"/>
      <w:szCs w:val="28"/>
      <w:lang w:eastAsia="ar-SA" w:bidi="ar-EG"/>
    </w:rPr>
  </w:style>
  <w:style w:type="paragraph" w:styleId="Heading7">
    <w:name w:val="heading 7"/>
    <w:basedOn w:val="Normal"/>
    <w:next w:val="Normal"/>
    <w:link w:val="Heading7Char"/>
    <w:qFormat/>
    <w:rsid w:val="00255288"/>
    <w:pPr>
      <w:keepNext/>
      <w:bidi w:val="0"/>
      <w:jc w:val="center"/>
      <w:outlineLvl w:val="6"/>
    </w:pPr>
    <w:rPr>
      <w:b/>
      <w:bCs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590F8A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qFormat/>
    <w:rsid w:val="00590F8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3A7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E3A7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140957"/>
    <w:rPr>
      <w:rFonts w:cs="Traditional Arabic"/>
      <w:b/>
      <w:bCs/>
      <w:sz w:val="28"/>
      <w:szCs w:val="33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255288"/>
    <w:rPr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255288"/>
    <w:rPr>
      <w:b/>
      <w:bCs/>
      <w:sz w:val="28"/>
      <w:szCs w:val="28"/>
      <w:lang w:eastAsia="ar-SA" w:bidi="ar-EG"/>
    </w:rPr>
  </w:style>
  <w:style w:type="character" w:customStyle="1" w:styleId="Heading7Char">
    <w:name w:val="Heading 7 Char"/>
    <w:basedOn w:val="DefaultParagraphFont"/>
    <w:link w:val="Heading7"/>
    <w:rsid w:val="00255288"/>
    <w:rPr>
      <w:b/>
      <w:bCs/>
      <w:sz w:val="32"/>
      <w:szCs w:val="32"/>
    </w:rPr>
  </w:style>
  <w:style w:type="character" w:customStyle="1" w:styleId="Heading8Char">
    <w:name w:val="Heading 8 Char"/>
    <w:basedOn w:val="DefaultParagraphFont"/>
    <w:link w:val="Heading8"/>
    <w:semiHidden/>
    <w:rsid w:val="00590F8A"/>
    <w:rPr>
      <w:rFonts w:ascii="Calibri" w:eastAsia="Times New Roman" w:hAnsi="Calibri" w:cs="Arial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90F8A"/>
    <w:rPr>
      <w:rFonts w:ascii="Cambria" w:eastAsia="Times New Roman" w:hAnsi="Cambria" w:cs="Times New Roman"/>
      <w:sz w:val="22"/>
      <w:szCs w:val="22"/>
    </w:rPr>
  </w:style>
  <w:style w:type="paragraph" w:styleId="NormalWeb">
    <w:name w:val="Normal (Web)"/>
    <w:basedOn w:val="Normal"/>
    <w:rsid w:val="00001C28"/>
    <w:pPr>
      <w:bidi w:val="0"/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001C2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D5DE6"/>
    <w:rPr>
      <w:sz w:val="24"/>
      <w:szCs w:val="24"/>
    </w:rPr>
  </w:style>
  <w:style w:type="paragraph" w:styleId="Footer">
    <w:name w:val="footer"/>
    <w:basedOn w:val="Normal"/>
    <w:link w:val="FooterChar"/>
    <w:rsid w:val="00001C2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561B9"/>
    <w:rPr>
      <w:sz w:val="24"/>
      <w:szCs w:val="24"/>
    </w:rPr>
  </w:style>
  <w:style w:type="paragraph" w:styleId="BodyText">
    <w:name w:val="Body Text"/>
    <w:basedOn w:val="Normal"/>
    <w:rsid w:val="00001C28"/>
    <w:pPr>
      <w:spacing w:after="120"/>
    </w:pPr>
  </w:style>
  <w:style w:type="paragraph" w:styleId="BodyTextIndent3">
    <w:name w:val="Body Text Indent 3"/>
    <w:basedOn w:val="Normal"/>
    <w:link w:val="BodyTextIndent3Char"/>
    <w:rsid w:val="00001C28"/>
    <w:pPr>
      <w:bidi w:val="0"/>
      <w:ind w:left="720" w:hanging="540"/>
    </w:pPr>
  </w:style>
  <w:style w:type="character" w:customStyle="1" w:styleId="BodyTextIndent3Char">
    <w:name w:val="Body Text Indent 3 Char"/>
    <w:basedOn w:val="DefaultParagraphFont"/>
    <w:link w:val="BodyTextIndent3"/>
    <w:rsid w:val="00590F8A"/>
    <w:rPr>
      <w:sz w:val="24"/>
      <w:szCs w:val="24"/>
    </w:rPr>
  </w:style>
  <w:style w:type="table" w:styleId="TableGrid">
    <w:name w:val="Table Grid"/>
    <w:basedOn w:val="TableNormal"/>
    <w:uiPriority w:val="59"/>
    <w:rsid w:val="00001C28"/>
    <w:pPr>
      <w:jc w:val="righ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1324BA"/>
  </w:style>
  <w:style w:type="paragraph" w:styleId="BodyText2">
    <w:name w:val="Body Text 2"/>
    <w:basedOn w:val="Normal"/>
    <w:rsid w:val="00D10AF7"/>
    <w:pPr>
      <w:spacing w:after="120" w:line="480" w:lineRule="auto"/>
    </w:pPr>
  </w:style>
  <w:style w:type="paragraph" w:styleId="BodyText3">
    <w:name w:val="Body Text 3"/>
    <w:basedOn w:val="Normal"/>
    <w:rsid w:val="00D10AF7"/>
    <w:pPr>
      <w:spacing w:after="120"/>
    </w:pPr>
    <w:rPr>
      <w:sz w:val="16"/>
      <w:szCs w:val="16"/>
    </w:rPr>
  </w:style>
  <w:style w:type="paragraph" w:customStyle="1" w:styleId="Default">
    <w:name w:val="Default"/>
    <w:rsid w:val="009467DC"/>
    <w:pPr>
      <w:autoSpaceDE w:val="0"/>
      <w:autoSpaceDN w:val="0"/>
      <w:adjustRightInd w:val="0"/>
    </w:pPr>
    <w:rPr>
      <w:color w:val="000000"/>
      <w:sz w:val="24"/>
      <w:szCs w:val="24"/>
      <w:lang w:bidi="ar-JO"/>
    </w:rPr>
  </w:style>
  <w:style w:type="paragraph" w:styleId="ListParagraph">
    <w:name w:val="List Paragraph"/>
    <w:basedOn w:val="Normal"/>
    <w:qFormat/>
    <w:rsid w:val="009467DC"/>
    <w:pPr>
      <w:ind w:left="720"/>
      <w:contextualSpacing/>
    </w:pPr>
    <w:rPr>
      <w:lang w:eastAsia="ar-SA"/>
    </w:rPr>
  </w:style>
  <w:style w:type="paragraph" w:styleId="BlockText">
    <w:name w:val="Block Text"/>
    <w:basedOn w:val="Normal"/>
    <w:rsid w:val="009D10D2"/>
    <w:pPr>
      <w:bidi w:val="0"/>
      <w:ind w:left="-540" w:right="-694"/>
      <w:jc w:val="both"/>
    </w:pPr>
    <w:rPr>
      <w:color w:val="3366FF"/>
      <w:lang w:eastAsia="ar-SA"/>
    </w:rPr>
  </w:style>
  <w:style w:type="character" w:styleId="CommentReference">
    <w:name w:val="annotation reference"/>
    <w:basedOn w:val="DefaultParagraphFont"/>
    <w:rsid w:val="00167AF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A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AF0"/>
  </w:style>
  <w:style w:type="paragraph" w:styleId="CommentSubject">
    <w:name w:val="annotation subject"/>
    <w:basedOn w:val="CommentText"/>
    <w:next w:val="CommentText"/>
    <w:link w:val="CommentSubjectChar"/>
    <w:rsid w:val="00167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AF0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167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67AF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167AF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67AF0"/>
    <w:rPr>
      <w:sz w:val="24"/>
      <w:szCs w:val="24"/>
    </w:rPr>
  </w:style>
  <w:style w:type="paragraph" w:styleId="PlainText">
    <w:name w:val="Plain Text"/>
    <w:basedOn w:val="Normal"/>
    <w:link w:val="PlainTextChar"/>
    <w:rsid w:val="00DC2845"/>
    <w:rPr>
      <w:rFonts w:ascii="Courier New" w:cs="Traditional Arabic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C2845"/>
    <w:rPr>
      <w:rFonts w:ascii="Courier New" w:cs="Traditional Arabic"/>
    </w:rPr>
  </w:style>
  <w:style w:type="character" w:customStyle="1" w:styleId="shorttext1">
    <w:name w:val="short_text1"/>
    <w:basedOn w:val="DefaultParagraphFont"/>
    <w:rsid w:val="00DC2845"/>
    <w:rPr>
      <w:sz w:val="24"/>
      <w:szCs w:val="24"/>
    </w:rPr>
  </w:style>
  <w:style w:type="character" w:styleId="Hyperlink">
    <w:name w:val="Hyperlink"/>
    <w:basedOn w:val="DefaultParagraphFont"/>
    <w:unhideWhenUsed/>
    <w:rsid w:val="004B268B"/>
    <w:rPr>
      <w:color w:val="0000FF"/>
      <w:u w:val="single"/>
    </w:rPr>
  </w:style>
  <w:style w:type="paragraph" w:styleId="List2">
    <w:name w:val="List 2"/>
    <w:basedOn w:val="Normal"/>
    <w:rsid w:val="00DE3A78"/>
    <w:pPr>
      <w:ind w:left="566" w:right="566" w:hanging="283"/>
    </w:pPr>
    <w:rPr>
      <w:rFonts w:cs="Traditional Arabic"/>
      <w:szCs w:val="20"/>
    </w:rPr>
  </w:style>
  <w:style w:type="paragraph" w:styleId="BodyTextIndent2">
    <w:name w:val="Body Text Indent 2"/>
    <w:basedOn w:val="Normal"/>
    <w:link w:val="BodyTextIndent2Char"/>
    <w:rsid w:val="00255288"/>
    <w:pPr>
      <w:bidi w:val="0"/>
      <w:ind w:left="540" w:hanging="540"/>
      <w:jc w:val="lowKashida"/>
    </w:pPr>
    <w:rPr>
      <w:sz w:val="28"/>
      <w:szCs w:val="28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55288"/>
    <w:rPr>
      <w:sz w:val="28"/>
      <w:szCs w:val="28"/>
      <w:lang w:eastAsia="ar-SA"/>
    </w:rPr>
  </w:style>
  <w:style w:type="table" w:styleId="TableSimple2">
    <w:name w:val="Table Simple 2"/>
    <w:basedOn w:val="TableNormal"/>
    <w:rsid w:val="00255288"/>
    <w:rPr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copy1">
    <w:name w:val="copy1"/>
    <w:basedOn w:val="DefaultParagraphFont"/>
    <w:rsid w:val="00880418"/>
    <w:rPr>
      <w:rFonts w:ascii="Trebuchet MS" w:hAnsi="Trebuchet MS" w:hint="default"/>
      <w:strike w:val="0"/>
      <w:dstrike w:val="0"/>
      <w:color w:val="333333"/>
      <w:sz w:val="15"/>
      <w:szCs w:val="15"/>
      <w:u w:val="none"/>
      <w:effect w:val="none"/>
    </w:rPr>
  </w:style>
  <w:style w:type="character" w:customStyle="1" w:styleId="apple-style-span">
    <w:name w:val="apple-style-span"/>
    <w:basedOn w:val="DefaultParagraphFont"/>
    <w:rsid w:val="00F92C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10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8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774F27-440A-45AA-97D4-554EA33FA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 Assurance and Accreditation Project (QAAP)</vt:lpstr>
    </vt:vector>
  </TitlesOfParts>
  <Company/>
  <LinksUpToDate>false</LinksUpToDate>
  <CharactersWithSpaces>2090</CharactersWithSpaces>
  <SharedDoc>false</SharedDoc>
  <HLinks>
    <vt:vector size="162" baseType="variant">
      <vt:variant>
        <vt:i4>4522060</vt:i4>
      </vt:variant>
      <vt:variant>
        <vt:i4>429</vt:i4>
      </vt:variant>
      <vt:variant>
        <vt:i4>0</vt:i4>
      </vt:variant>
      <vt:variant>
        <vt:i4>5</vt:i4>
      </vt:variant>
      <vt:variant>
        <vt:lpwstr>http://www.alamiria.com/</vt:lpwstr>
      </vt:variant>
      <vt:variant>
        <vt:lpwstr/>
      </vt:variant>
      <vt:variant>
        <vt:i4>3997735</vt:i4>
      </vt:variant>
      <vt:variant>
        <vt:i4>426</vt:i4>
      </vt:variant>
      <vt:variant>
        <vt:i4>0</vt:i4>
      </vt:variant>
      <vt:variant>
        <vt:i4>5</vt:i4>
      </vt:variant>
      <vt:variant>
        <vt:lpwstr>http://www.mathworlds.com/</vt:lpwstr>
      </vt:variant>
      <vt:variant>
        <vt:lpwstr/>
      </vt:variant>
      <vt:variant>
        <vt:i4>6094875</vt:i4>
      </vt:variant>
      <vt:variant>
        <vt:i4>423</vt:i4>
      </vt:variant>
      <vt:variant>
        <vt:i4>0</vt:i4>
      </vt:variant>
      <vt:variant>
        <vt:i4>5</vt:i4>
      </vt:variant>
      <vt:variant>
        <vt:lpwstr>http://www.mathworld.com/</vt:lpwstr>
      </vt:variant>
      <vt:variant>
        <vt:lpwstr/>
      </vt:variant>
      <vt:variant>
        <vt:i4>5701722</vt:i4>
      </vt:variant>
      <vt:variant>
        <vt:i4>420</vt:i4>
      </vt:variant>
      <vt:variant>
        <vt:i4>0</vt:i4>
      </vt:variant>
      <vt:variant>
        <vt:i4>5</vt:i4>
      </vt:variant>
      <vt:variant>
        <vt:lpwstr>http://www.scienceworld.com/</vt:lpwstr>
      </vt:variant>
      <vt:variant>
        <vt:lpwstr/>
      </vt:variant>
      <vt:variant>
        <vt:i4>5046285</vt:i4>
      </vt:variant>
      <vt:variant>
        <vt:i4>417</vt:i4>
      </vt:variant>
      <vt:variant>
        <vt:i4>0</vt:i4>
      </vt:variant>
      <vt:variant>
        <vt:i4>5</vt:i4>
      </vt:variant>
      <vt:variant>
        <vt:lpwstr>http://www.modernphysics.com/</vt:lpwstr>
      </vt:variant>
      <vt:variant>
        <vt:lpwstr/>
      </vt:variant>
      <vt:variant>
        <vt:i4>393228</vt:i4>
      </vt:variant>
      <vt:variant>
        <vt:i4>414</vt:i4>
      </vt:variant>
      <vt:variant>
        <vt:i4>0</vt:i4>
      </vt:variant>
      <vt:variant>
        <vt:i4>5</vt:i4>
      </vt:variant>
      <vt:variant>
        <vt:lpwstr>http://www.news.uiuc.edu/</vt:lpwstr>
      </vt:variant>
      <vt:variant>
        <vt:lpwstr/>
      </vt:variant>
      <vt:variant>
        <vt:i4>3407988</vt:i4>
      </vt:variant>
      <vt:variant>
        <vt:i4>411</vt:i4>
      </vt:variant>
      <vt:variant>
        <vt:i4>0</vt:i4>
      </vt:variant>
      <vt:variant>
        <vt:i4>5</vt:i4>
      </vt:variant>
      <vt:variant>
        <vt:lpwstr>http://www.science.com/</vt:lpwstr>
      </vt:variant>
      <vt:variant>
        <vt:lpwstr/>
      </vt:variant>
      <vt:variant>
        <vt:i4>5898334</vt:i4>
      </vt:variant>
      <vt:variant>
        <vt:i4>408</vt:i4>
      </vt:variant>
      <vt:variant>
        <vt:i4>0</vt:i4>
      </vt:variant>
      <vt:variant>
        <vt:i4>5</vt:i4>
      </vt:variant>
      <vt:variant>
        <vt:lpwstr>http://www.nasa,com/</vt:lpwstr>
      </vt:variant>
      <vt:variant>
        <vt:lpwstr/>
      </vt:variant>
      <vt:variant>
        <vt:i4>4390992</vt:i4>
      </vt:variant>
      <vt:variant>
        <vt:i4>405</vt:i4>
      </vt:variant>
      <vt:variant>
        <vt:i4>0</vt:i4>
      </vt:variant>
      <vt:variant>
        <vt:i4>5</vt:i4>
      </vt:variant>
      <vt:variant>
        <vt:lpwstr>http://www.encyclopedia.com/</vt:lpwstr>
      </vt:variant>
      <vt:variant>
        <vt:lpwstr/>
      </vt:variant>
      <vt:variant>
        <vt:i4>5701659</vt:i4>
      </vt:variant>
      <vt:variant>
        <vt:i4>402</vt:i4>
      </vt:variant>
      <vt:variant>
        <vt:i4>0</vt:i4>
      </vt:variant>
      <vt:variant>
        <vt:i4>5</vt:i4>
      </vt:variant>
      <vt:variant>
        <vt:lpwstr>http://www.seciensedaily.com/</vt:lpwstr>
      </vt:variant>
      <vt:variant>
        <vt:lpwstr/>
      </vt:variant>
      <vt:variant>
        <vt:i4>3473525</vt:i4>
      </vt:variant>
      <vt:variant>
        <vt:i4>399</vt:i4>
      </vt:variant>
      <vt:variant>
        <vt:i4>0</vt:i4>
      </vt:variant>
      <vt:variant>
        <vt:i4>5</vt:i4>
      </vt:variant>
      <vt:variant>
        <vt:lpwstr>http://www.bernollieqation.com/</vt:lpwstr>
      </vt:variant>
      <vt:variant>
        <vt:lpwstr/>
      </vt:variant>
      <vt:variant>
        <vt:i4>7798902</vt:i4>
      </vt:variant>
      <vt:variant>
        <vt:i4>396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7798902</vt:i4>
      </vt:variant>
      <vt:variant>
        <vt:i4>393</vt:i4>
      </vt:variant>
      <vt:variant>
        <vt:i4>0</vt:i4>
      </vt:variant>
      <vt:variant>
        <vt:i4>5</vt:i4>
      </vt:variant>
      <vt:variant>
        <vt:lpwstr>http://en.wikipedia.org/wiki/Bernoul/:%27s</vt:lpwstr>
      </vt:variant>
      <vt:variant>
        <vt:lpwstr/>
      </vt:variant>
      <vt:variant>
        <vt:i4>4849683</vt:i4>
      </vt:variant>
      <vt:variant>
        <vt:i4>390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849683</vt:i4>
      </vt:variant>
      <vt:variant>
        <vt:i4>387</vt:i4>
      </vt:variant>
      <vt:variant>
        <vt:i4>0</vt:i4>
      </vt:variant>
      <vt:variant>
        <vt:i4>5</vt:i4>
      </vt:variant>
      <vt:variant>
        <vt:lpwstr>http://www.mathwords.com/</vt:lpwstr>
      </vt:variant>
      <vt:variant>
        <vt:lpwstr/>
      </vt:variant>
      <vt:variant>
        <vt:i4>4653179</vt:i4>
      </vt:variant>
      <vt:variant>
        <vt:i4>384</vt:i4>
      </vt:variant>
      <vt:variant>
        <vt:i4>0</vt:i4>
      </vt:variant>
      <vt:variant>
        <vt:i4>5</vt:i4>
      </vt:variant>
      <vt:variant>
        <vt:lpwstr>mailto:mafifi@ieee.org</vt:lpwstr>
      </vt:variant>
      <vt:variant>
        <vt:lpwstr/>
      </vt:variant>
      <vt:variant>
        <vt:i4>6750303</vt:i4>
      </vt:variant>
      <vt:variant>
        <vt:i4>381</vt:i4>
      </vt:variant>
      <vt:variant>
        <vt:i4>0</vt:i4>
      </vt:variant>
      <vt:variant>
        <vt:i4>5</vt:i4>
      </vt:variant>
      <vt:variant>
        <vt:lpwstr>mailto:Marwayhiya@hotmail.com</vt:lpwstr>
      </vt:variant>
      <vt:variant>
        <vt:lpwstr/>
      </vt:variant>
      <vt:variant>
        <vt:i4>5505150</vt:i4>
      </vt:variant>
      <vt:variant>
        <vt:i4>378</vt:i4>
      </vt:variant>
      <vt:variant>
        <vt:i4>0</vt:i4>
      </vt:variant>
      <vt:variant>
        <vt:i4>5</vt:i4>
      </vt:variant>
      <vt:variant>
        <vt:lpwstr>mailto:Mahmoudabdelaziz69@yohoo.com</vt:lpwstr>
      </vt:variant>
      <vt:variant>
        <vt:lpwstr/>
      </vt:variant>
      <vt:variant>
        <vt:i4>524401</vt:i4>
      </vt:variant>
      <vt:variant>
        <vt:i4>375</vt:i4>
      </vt:variant>
      <vt:variant>
        <vt:i4>0</vt:i4>
      </vt:variant>
      <vt:variant>
        <vt:i4>5</vt:i4>
      </vt:variant>
      <vt:variant>
        <vt:lpwstr>mailto:Ghada-gh@hotmail.com</vt:lpwstr>
      </vt:variant>
      <vt:variant>
        <vt:lpwstr/>
      </vt:variant>
      <vt:variant>
        <vt:i4>1769523</vt:i4>
      </vt:variant>
      <vt:variant>
        <vt:i4>372</vt:i4>
      </vt:variant>
      <vt:variant>
        <vt:i4>0</vt:i4>
      </vt:variant>
      <vt:variant>
        <vt:i4>5</vt:i4>
      </vt:variant>
      <vt:variant>
        <vt:lpwstr>mailto:aboelyazedbadwi@yahoo.com</vt:lpwstr>
      </vt:variant>
      <vt:variant>
        <vt:lpwstr/>
      </vt:variant>
      <vt:variant>
        <vt:i4>3670106</vt:i4>
      </vt:variant>
      <vt:variant>
        <vt:i4>369</vt:i4>
      </vt:variant>
      <vt:variant>
        <vt:i4>0</vt:i4>
      </vt:variant>
      <vt:variant>
        <vt:i4>5</vt:i4>
      </vt:variant>
      <vt:variant>
        <vt:lpwstr>mailto:Alyess.@hotmail.com</vt:lpwstr>
      </vt:variant>
      <vt:variant>
        <vt:lpwstr/>
      </vt:variant>
      <vt:variant>
        <vt:i4>6160425</vt:i4>
      </vt:variant>
      <vt:variant>
        <vt:i4>366</vt:i4>
      </vt:variant>
      <vt:variant>
        <vt:i4>0</vt:i4>
      </vt:variant>
      <vt:variant>
        <vt:i4>5</vt:i4>
      </vt:variant>
      <vt:variant>
        <vt:lpwstr>mailto:Osama996@hotmail.com</vt:lpwstr>
      </vt:variant>
      <vt:variant>
        <vt:lpwstr/>
      </vt:variant>
      <vt:variant>
        <vt:i4>2293761</vt:i4>
      </vt:variant>
      <vt:variant>
        <vt:i4>363</vt:i4>
      </vt:variant>
      <vt:variant>
        <vt:i4>0</vt:i4>
      </vt:variant>
      <vt:variant>
        <vt:i4>5</vt:i4>
      </vt:variant>
      <vt:variant>
        <vt:lpwstr>mailto:power@hotail.com</vt:lpwstr>
      </vt:variant>
      <vt:variant>
        <vt:lpwstr/>
      </vt:variant>
      <vt:variant>
        <vt:i4>7405571</vt:i4>
      </vt:variant>
      <vt:variant>
        <vt:i4>360</vt:i4>
      </vt:variant>
      <vt:variant>
        <vt:i4>0</vt:i4>
      </vt:variant>
      <vt:variant>
        <vt:i4>5</vt:i4>
      </vt:variant>
      <vt:variant>
        <vt:lpwstr>mailto:Dr.metwally.h.m@live.com</vt:lpwstr>
      </vt:variant>
      <vt:variant>
        <vt:lpwstr/>
      </vt:variant>
      <vt:variant>
        <vt:i4>4259893</vt:i4>
      </vt:variant>
      <vt:variant>
        <vt:i4>357</vt:i4>
      </vt:variant>
      <vt:variant>
        <vt:i4>0</vt:i4>
      </vt:variant>
      <vt:variant>
        <vt:i4>5</vt:i4>
      </vt:variant>
      <vt:variant>
        <vt:lpwstr>mailto:dr-gaafar@hotmail.com</vt:lpwstr>
      </vt:variant>
      <vt:variant>
        <vt:lpwstr/>
      </vt:variant>
      <vt:variant>
        <vt:i4>4325422</vt:i4>
      </vt:variant>
      <vt:variant>
        <vt:i4>354</vt:i4>
      </vt:variant>
      <vt:variant>
        <vt:i4>0</vt:i4>
      </vt:variant>
      <vt:variant>
        <vt:i4>5</vt:i4>
      </vt:variant>
      <vt:variant>
        <vt:lpwstr>mailto:dr-seragekhalifa@hotmail.com</vt:lpwstr>
      </vt:variant>
      <vt:variant>
        <vt:lpwstr/>
      </vt:variant>
      <vt:variant>
        <vt:i4>3473472</vt:i4>
      </vt:variant>
      <vt:variant>
        <vt:i4>351</vt:i4>
      </vt:variant>
      <vt:variant>
        <vt:i4>0</vt:i4>
      </vt:variant>
      <vt:variant>
        <vt:i4>5</vt:i4>
      </vt:variant>
      <vt:variant>
        <vt:lpwstr>mailto:galalrabie@idsc.net.e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Assurance and Accreditation Project (QAAP)</dc:title>
  <dc:creator>gobara</dc:creator>
  <cp:lastModifiedBy>Doaa</cp:lastModifiedBy>
  <cp:revision>4</cp:revision>
  <cp:lastPrinted>2011-07-24T07:47:00Z</cp:lastPrinted>
  <dcterms:created xsi:type="dcterms:W3CDTF">2013-10-09T10:47:00Z</dcterms:created>
  <dcterms:modified xsi:type="dcterms:W3CDTF">2016-03-15T07:59:00Z</dcterms:modified>
</cp:coreProperties>
</file>